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60" w:type="dxa"/>
        <w:jc w:val="center"/>
        <w:tblBorders>
          <w:left w:val="none" w:sz="0" w:space="0" w:color="auto"/>
          <w:right w:val="none" w:sz="0" w:space="0" w:color="auto"/>
        </w:tblBorders>
        <w:tblLook w:val="04A0" w:firstRow="1" w:lastRow="0" w:firstColumn="1" w:lastColumn="0" w:noHBand="0" w:noVBand="1"/>
      </w:tblPr>
      <w:tblGrid>
        <w:gridCol w:w="4684"/>
        <w:gridCol w:w="4676"/>
      </w:tblGrid>
      <w:tr w:rsidR="00B47E1D" w14:paraId="7A17A170" w14:textId="77777777" w:rsidTr="00373B87">
        <w:trPr>
          <w:jc w:val="center"/>
        </w:trPr>
        <w:tc>
          <w:tcPr>
            <w:tcW w:w="9360" w:type="dxa"/>
            <w:gridSpan w:val="2"/>
          </w:tcPr>
          <w:p w14:paraId="399A7F78" w14:textId="77777777" w:rsidR="00B47E1D" w:rsidRDefault="00B47E1D" w:rsidP="00373B87">
            <w:pPr>
              <w:jc w:val="center"/>
              <w:rPr>
                <w:b/>
              </w:rPr>
            </w:pPr>
          </w:p>
          <w:p w14:paraId="7718F3C9" w14:textId="77777777" w:rsidR="00B47E1D" w:rsidRDefault="00B47E1D" w:rsidP="00373B87">
            <w:pPr>
              <w:jc w:val="center"/>
              <w:rPr>
                <w:b/>
              </w:rPr>
            </w:pPr>
            <w:r>
              <w:rPr>
                <w:b/>
              </w:rPr>
              <w:t>THE UNITED STATES DISTRICT COURT</w:t>
            </w:r>
          </w:p>
          <w:p w14:paraId="134D5404" w14:textId="77777777" w:rsidR="00B47E1D" w:rsidRDefault="00B47E1D" w:rsidP="00373B87">
            <w:pPr>
              <w:jc w:val="center"/>
              <w:rPr>
                <w:b/>
              </w:rPr>
            </w:pPr>
          </w:p>
          <w:p w14:paraId="189CE9CF" w14:textId="77777777" w:rsidR="00B47E1D" w:rsidRDefault="00B47E1D" w:rsidP="00373B87">
            <w:pPr>
              <w:jc w:val="center"/>
              <w:rPr>
                <w:b/>
              </w:rPr>
            </w:pPr>
            <w:r>
              <w:rPr>
                <w:b/>
              </w:rPr>
              <w:t>DISTRICT OF UTAH</w:t>
            </w:r>
          </w:p>
          <w:p w14:paraId="56C26132" w14:textId="77777777" w:rsidR="00B47E1D" w:rsidRDefault="00B47E1D" w:rsidP="00373B87">
            <w:pPr>
              <w:jc w:val="center"/>
              <w:rPr>
                <w:b/>
              </w:rPr>
            </w:pPr>
          </w:p>
        </w:tc>
      </w:tr>
      <w:tr w:rsidR="00B47E1D" w14:paraId="2DC27C7C" w14:textId="77777777" w:rsidTr="00373B87">
        <w:trPr>
          <w:jc w:val="center"/>
        </w:trPr>
        <w:tc>
          <w:tcPr>
            <w:tcW w:w="4684" w:type="dxa"/>
            <w:vAlign w:val="bottom"/>
          </w:tcPr>
          <w:p w14:paraId="77994390" w14:textId="77777777" w:rsidR="00B47E1D" w:rsidRDefault="00B47E1D" w:rsidP="00373B87">
            <w:pPr>
              <w:rPr>
                <w:b/>
              </w:rPr>
            </w:pPr>
          </w:p>
          <w:p w14:paraId="4DC1F182" w14:textId="77777777" w:rsidR="00B47E1D" w:rsidRPr="008B445A" w:rsidRDefault="00B47E1D" w:rsidP="00373B87">
            <w:pPr>
              <w:rPr>
                <w:b/>
                <w:bCs/>
              </w:rPr>
            </w:pPr>
            <w:r w:rsidRPr="008B445A">
              <w:rPr>
                <w:b/>
                <w:bCs/>
              </w:rPr>
              <w:t>,</w:t>
            </w:r>
          </w:p>
          <w:p w14:paraId="245AEE5B" w14:textId="77777777" w:rsidR="00B47E1D" w:rsidRPr="008B445A" w:rsidRDefault="00B47E1D" w:rsidP="00373B87">
            <w:pPr>
              <w:rPr>
                <w:b/>
                <w:bCs/>
              </w:rPr>
            </w:pPr>
          </w:p>
          <w:p w14:paraId="4F76E2A3" w14:textId="77777777" w:rsidR="00B47E1D" w:rsidRPr="008B445A" w:rsidRDefault="00B47E1D" w:rsidP="00373B87">
            <w:pPr>
              <w:rPr>
                <w:b/>
                <w:bCs/>
              </w:rPr>
            </w:pPr>
            <w:r w:rsidRPr="008B445A">
              <w:rPr>
                <w:b/>
                <w:bCs/>
              </w:rPr>
              <w:tab/>
            </w:r>
            <w:r w:rsidRPr="008B445A">
              <w:rPr>
                <w:b/>
                <w:bCs/>
              </w:rPr>
              <w:tab/>
              <w:t>Plaintiff</w:t>
            </w:r>
            <w:r>
              <w:rPr>
                <w:b/>
                <w:bCs/>
              </w:rPr>
              <w:t>(s)</w:t>
            </w:r>
            <w:r w:rsidRPr="008B445A">
              <w:rPr>
                <w:b/>
                <w:bCs/>
              </w:rPr>
              <w:t>,</w:t>
            </w:r>
          </w:p>
          <w:p w14:paraId="1EE16F4B" w14:textId="77777777" w:rsidR="00B47E1D" w:rsidRPr="008B445A" w:rsidRDefault="00B47E1D" w:rsidP="00373B87">
            <w:pPr>
              <w:rPr>
                <w:b/>
                <w:bCs/>
              </w:rPr>
            </w:pPr>
          </w:p>
          <w:p w14:paraId="49774F30" w14:textId="77777777" w:rsidR="00B47E1D" w:rsidRPr="008B445A" w:rsidRDefault="00B47E1D" w:rsidP="00373B87">
            <w:pPr>
              <w:rPr>
                <w:b/>
                <w:bCs/>
              </w:rPr>
            </w:pPr>
            <w:r w:rsidRPr="008B445A">
              <w:rPr>
                <w:b/>
                <w:bCs/>
              </w:rPr>
              <w:t>v.</w:t>
            </w:r>
          </w:p>
          <w:p w14:paraId="0125AE19" w14:textId="77777777" w:rsidR="00B47E1D" w:rsidRPr="008B445A" w:rsidRDefault="00B47E1D" w:rsidP="00373B87">
            <w:pPr>
              <w:rPr>
                <w:b/>
                <w:bCs/>
              </w:rPr>
            </w:pPr>
          </w:p>
          <w:p w14:paraId="1D949767" w14:textId="77777777" w:rsidR="00B47E1D" w:rsidRPr="008B445A" w:rsidRDefault="00B47E1D" w:rsidP="00373B87">
            <w:pPr>
              <w:rPr>
                <w:b/>
                <w:bCs/>
              </w:rPr>
            </w:pPr>
            <w:r>
              <w:rPr>
                <w:b/>
                <w:bCs/>
              </w:rPr>
              <w:t>,</w:t>
            </w:r>
          </w:p>
          <w:p w14:paraId="6881053C" w14:textId="77777777" w:rsidR="00B47E1D" w:rsidRPr="008B445A" w:rsidRDefault="00B47E1D" w:rsidP="00373B87">
            <w:pPr>
              <w:rPr>
                <w:b/>
                <w:bCs/>
              </w:rPr>
            </w:pPr>
          </w:p>
          <w:p w14:paraId="38B2CAB1" w14:textId="77777777" w:rsidR="00B47E1D" w:rsidRPr="008B445A" w:rsidRDefault="00B47E1D" w:rsidP="00373B87">
            <w:pPr>
              <w:rPr>
                <w:b/>
                <w:bCs/>
              </w:rPr>
            </w:pPr>
            <w:r w:rsidRPr="008B445A">
              <w:rPr>
                <w:b/>
                <w:bCs/>
              </w:rPr>
              <w:tab/>
            </w:r>
            <w:r w:rsidRPr="008B445A">
              <w:rPr>
                <w:b/>
                <w:bCs/>
              </w:rPr>
              <w:tab/>
              <w:t>Defendant</w:t>
            </w:r>
            <w:r>
              <w:rPr>
                <w:b/>
                <w:bCs/>
              </w:rPr>
              <w:t>(</w:t>
            </w:r>
            <w:r w:rsidRPr="008B445A">
              <w:rPr>
                <w:b/>
                <w:bCs/>
              </w:rPr>
              <w:t>s</w:t>
            </w:r>
            <w:r>
              <w:rPr>
                <w:b/>
                <w:bCs/>
              </w:rPr>
              <w:t>).</w:t>
            </w:r>
          </w:p>
          <w:p w14:paraId="3E16BC12" w14:textId="77777777" w:rsidR="00B47E1D" w:rsidRPr="0031551D" w:rsidRDefault="00B47E1D" w:rsidP="00373B87">
            <w:pPr>
              <w:rPr>
                <w:b/>
              </w:rPr>
            </w:pPr>
          </w:p>
        </w:tc>
        <w:tc>
          <w:tcPr>
            <w:tcW w:w="4676" w:type="dxa"/>
          </w:tcPr>
          <w:p w14:paraId="0939DB3B" w14:textId="77777777" w:rsidR="00B47E1D" w:rsidRDefault="00B47E1D" w:rsidP="00373B87"/>
          <w:p w14:paraId="0B9C0E00" w14:textId="77777777" w:rsidR="00B47E1D" w:rsidRDefault="00B47E1D" w:rsidP="00373B87">
            <w:pPr>
              <w:jc w:val="center"/>
              <w:rPr>
                <w:b/>
              </w:rPr>
            </w:pPr>
            <w:r>
              <w:rPr>
                <w:b/>
              </w:rPr>
              <w:t xml:space="preserve">TRIAL ORDER </w:t>
            </w:r>
          </w:p>
          <w:p w14:paraId="7CD1C5E0" w14:textId="77777777" w:rsidR="00B47E1D" w:rsidRDefault="00B47E1D" w:rsidP="00373B87">
            <w:pPr>
              <w:jc w:val="center"/>
              <w:rPr>
                <w:b/>
              </w:rPr>
            </w:pPr>
          </w:p>
          <w:p w14:paraId="16A12534" w14:textId="77777777" w:rsidR="00B47E1D" w:rsidRDefault="00B47E1D" w:rsidP="00373B87">
            <w:pPr>
              <w:jc w:val="center"/>
              <w:rPr>
                <w:b/>
              </w:rPr>
            </w:pPr>
          </w:p>
          <w:p w14:paraId="3F1CF510" w14:textId="77777777" w:rsidR="00B47E1D" w:rsidRPr="008B445A" w:rsidRDefault="00B47E1D" w:rsidP="00373B87">
            <w:pPr>
              <w:jc w:val="center"/>
              <w:rPr>
                <w:b/>
                <w:bCs/>
              </w:rPr>
            </w:pPr>
            <w:r w:rsidRPr="008B445A">
              <w:rPr>
                <w:b/>
                <w:bCs/>
              </w:rPr>
              <w:t xml:space="preserve">Case No. </w:t>
            </w:r>
          </w:p>
          <w:p w14:paraId="54F230FE" w14:textId="77777777" w:rsidR="00B47E1D" w:rsidRDefault="00B47E1D" w:rsidP="00373B87">
            <w:pPr>
              <w:jc w:val="center"/>
              <w:rPr>
                <w:b/>
                <w:bCs/>
              </w:rPr>
            </w:pPr>
          </w:p>
          <w:p w14:paraId="6A4E535E" w14:textId="77777777" w:rsidR="00B47E1D" w:rsidRPr="008B445A" w:rsidRDefault="00B47E1D" w:rsidP="00373B87">
            <w:pPr>
              <w:rPr>
                <w:b/>
                <w:bCs/>
              </w:rPr>
            </w:pPr>
          </w:p>
          <w:p w14:paraId="59E127D8" w14:textId="77777777" w:rsidR="00B47E1D" w:rsidRPr="0031551D" w:rsidRDefault="00B47E1D" w:rsidP="00373B87">
            <w:pPr>
              <w:jc w:val="center"/>
              <w:rPr>
                <w:b/>
              </w:rPr>
            </w:pPr>
            <w:r w:rsidRPr="008B445A">
              <w:rPr>
                <w:b/>
                <w:bCs/>
              </w:rPr>
              <w:t>Magistrate Judge Jared C. Bennett</w:t>
            </w:r>
          </w:p>
        </w:tc>
      </w:tr>
    </w:tbl>
    <w:p w14:paraId="2575ABDE" w14:textId="77777777" w:rsidR="00F84578" w:rsidRDefault="00F84578" w:rsidP="00F84578">
      <w:pPr>
        <w:rPr>
          <w:szCs w:val="24"/>
        </w:rPr>
      </w:pPr>
    </w:p>
    <w:p w14:paraId="2E4F2882" w14:textId="11713AAF" w:rsidR="00F84578" w:rsidRDefault="00F84578" w:rsidP="00F84578">
      <w:pPr>
        <w:rPr>
          <w:szCs w:val="24"/>
        </w:rPr>
      </w:pPr>
      <w:bookmarkStart w:id="0" w:name="BM_1_"/>
      <w:bookmarkEnd w:id="0"/>
      <w:r>
        <w:rPr>
          <w:szCs w:val="24"/>
        </w:rPr>
        <w:tab/>
      </w:r>
      <w:bookmarkStart w:id="1" w:name="TopofDoc"/>
      <w:bookmarkEnd w:id="1"/>
      <w:r>
        <w:rPr>
          <w:szCs w:val="24"/>
        </w:rPr>
        <w:t>The final pretrial conference in this matter is scheduled for</w:t>
      </w:r>
      <w:r>
        <w:rPr>
          <w:b/>
          <w:bCs/>
          <w:szCs w:val="24"/>
        </w:rPr>
        <w:t xml:space="preserve"> </w:t>
      </w:r>
      <w:bookmarkStart w:id="2" w:name="FPTCdate"/>
      <w:r w:rsidR="0031293F" w:rsidRPr="0031293F">
        <w:rPr>
          <w:b/>
          <w:bCs/>
          <w:szCs w:val="24"/>
        </w:rPr>
        <w:t xml:space="preserve">[seven </w:t>
      </w:r>
      <w:r w:rsidR="0031293F">
        <w:rPr>
          <w:b/>
          <w:bCs/>
          <w:szCs w:val="24"/>
        </w:rPr>
        <w:t xml:space="preserve">to ten days </w:t>
      </w:r>
      <w:r w:rsidR="0031293F" w:rsidRPr="0031293F">
        <w:rPr>
          <w:b/>
          <w:bCs/>
          <w:szCs w:val="24"/>
        </w:rPr>
        <w:t>before trial] [day of week] [month] [day], [year]</w:t>
      </w:r>
      <w:bookmarkEnd w:id="2"/>
      <w:r w:rsidR="0031293F" w:rsidRPr="0031293F">
        <w:rPr>
          <w:b/>
          <w:bCs/>
          <w:szCs w:val="24"/>
        </w:rPr>
        <w:t xml:space="preserve"> at </w:t>
      </w:r>
      <w:bookmarkStart w:id="3" w:name="5"/>
      <w:bookmarkStart w:id="4" w:name="ConfTime"/>
      <w:bookmarkEnd w:id="3"/>
      <w:r w:rsidR="0031293F" w:rsidRPr="0031293F">
        <w:rPr>
          <w:b/>
          <w:bCs/>
          <w:szCs w:val="24"/>
        </w:rPr>
        <w:t>[time]__. m.</w:t>
      </w:r>
      <w:bookmarkEnd w:id="4"/>
      <w:r w:rsidR="0031293F" w:rsidRPr="0031293F">
        <w:rPr>
          <w:b/>
          <w:bCs/>
          <w:szCs w:val="24"/>
        </w:rPr>
        <w:t xml:space="preserve"> in Room </w:t>
      </w:r>
      <w:bookmarkStart w:id="5" w:name="Room"/>
      <w:r w:rsidR="0031293F" w:rsidRPr="0031293F">
        <w:rPr>
          <w:b/>
          <w:bCs/>
          <w:szCs w:val="24"/>
        </w:rPr>
        <w:t>[room]</w:t>
      </w:r>
      <w:bookmarkEnd w:id="5"/>
      <w:r w:rsidR="0031293F" w:rsidRPr="0031293F">
        <w:rPr>
          <w:b/>
          <w:bCs/>
          <w:szCs w:val="24"/>
        </w:rPr>
        <w:t xml:space="preserve">. </w:t>
      </w:r>
      <w:r>
        <w:rPr>
          <w:szCs w:val="24"/>
        </w:rPr>
        <w:t>Counsel who will try the case must attend.</w:t>
      </w:r>
    </w:p>
    <w:p w14:paraId="2DD1DA4B" w14:textId="77777777" w:rsidR="00F84578" w:rsidRDefault="00F84578" w:rsidP="00F84578">
      <w:pPr>
        <w:rPr>
          <w:szCs w:val="24"/>
        </w:rPr>
      </w:pPr>
    </w:p>
    <w:p w14:paraId="66B04BA1" w14:textId="2FAFD8D8" w:rsidR="00F84578" w:rsidRDefault="00F84578" w:rsidP="00F84578">
      <w:pPr>
        <w:rPr>
          <w:szCs w:val="24"/>
        </w:rPr>
      </w:pPr>
      <w:r>
        <w:rPr>
          <w:szCs w:val="24"/>
        </w:rPr>
        <w:tab/>
        <w:t xml:space="preserve">This case is set for a </w:t>
      </w:r>
      <w:bookmarkStart w:id="6" w:name="6"/>
      <w:bookmarkEnd w:id="6"/>
      <w:r w:rsidR="0031293F">
        <w:rPr>
          <w:b/>
          <w:bCs/>
          <w:szCs w:val="24"/>
        </w:rPr>
        <w:t xml:space="preserve">[days] </w:t>
      </w:r>
      <w:r w:rsidRPr="0031293F">
        <w:rPr>
          <w:szCs w:val="24"/>
        </w:rPr>
        <w:t>jury trial</w:t>
      </w:r>
      <w:r>
        <w:rPr>
          <w:szCs w:val="24"/>
        </w:rPr>
        <w:t xml:space="preserve"> to begin on </w:t>
      </w:r>
      <w:bookmarkStart w:id="7" w:name="7"/>
      <w:bookmarkStart w:id="8" w:name="TrialDate"/>
      <w:bookmarkEnd w:id="7"/>
      <w:r w:rsidR="0031293F" w:rsidRPr="0031293F">
        <w:rPr>
          <w:b/>
          <w:bCs/>
          <w:szCs w:val="24"/>
        </w:rPr>
        <w:t>[day of week] [month] [day], [year]</w:t>
      </w:r>
      <w:bookmarkEnd w:id="8"/>
      <w:r w:rsidR="0031293F" w:rsidRPr="0031293F">
        <w:rPr>
          <w:b/>
          <w:bCs/>
          <w:szCs w:val="24"/>
        </w:rPr>
        <w:t xml:space="preserve"> at </w:t>
      </w:r>
      <w:bookmarkStart w:id="9" w:name="TrialTime"/>
      <w:r w:rsidR="0031293F" w:rsidRPr="0031293F">
        <w:rPr>
          <w:b/>
          <w:bCs/>
          <w:szCs w:val="24"/>
        </w:rPr>
        <w:t>[time]__. m.</w:t>
      </w:r>
      <w:bookmarkEnd w:id="9"/>
      <w:r w:rsidR="0031293F" w:rsidRPr="0031293F">
        <w:rPr>
          <w:b/>
          <w:bCs/>
          <w:szCs w:val="24"/>
        </w:rPr>
        <w:t xml:space="preserve"> in Room </w:t>
      </w:r>
      <w:bookmarkStart w:id="10" w:name="TrialRoom"/>
      <w:r w:rsidR="0031293F" w:rsidRPr="0031293F">
        <w:rPr>
          <w:b/>
          <w:bCs/>
          <w:szCs w:val="24"/>
        </w:rPr>
        <w:t>[room]</w:t>
      </w:r>
      <w:bookmarkEnd w:id="10"/>
      <w:r w:rsidR="0031293F" w:rsidRPr="0031293F">
        <w:rPr>
          <w:b/>
          <w:bCs/>
          <w:szCs w:val="24"/>
        </w:rPr>
        <w:t>.</w:t>
      </w:r>
      <w:r w:rsidR="000608CC">
        <w:rPr>
          <w:b/>
          <w:bCs/>
          <w:szCs w:val="24"/>
        </w:rPr>
        <w:t xml:space="preserve"> </w:t>
      </w:r>
      <w:r>
        <w:rPr>
          <w:szCs w:val="24"/>
        </w:rPr>
        <w:t xml:space="preserve">The attorneys must </w:t>
      </w:r>
      <w:r>
        <w:rPr>
          <w:b/>
          <w:bCs/>
          <w:szCs w:val="24"/>
        </w:rPr>
        <w:t xml:space="preserve">appear in court at 8:00 a.m. </w:t>
      </w:r>
      <w:r>
        <w:rPr>
          <w:szCs w:val="24"/>
        </w:rPr>
        <w:t xml:space="preserve">on the first day of trial for a brief pre-trial meeting. </w:t>
      </w:r>
    </w:p>
    <w:p w14:paraId="14525E45" w14:textId="77777777" w:rsidR="00F84578" w:rsidRDefault="00F84578" w:rsidP="00F84578">
      <w:pPr>
        <w:rPr>
          <w:szCs w:val="24"/>
        </w:rPr>
      </w:pPr>
      <w:r>
        <w:rPr>
          <w:szCs w:val="24"/>
        </w:rPr>
        <w:tab/>
      </w:r>
    </w:p>
    <w:p w14:paraId="36F73D6E" w14:textId="77777777" w:rsidR="00F84578" w:rsidRDefault="00F84578" w:rsidP="00F84578">
      <w:pPr>
        <w:rPr>
          <w:szCs w:val="24"/>
        </w:rPr>
      </w:pPr>
      <w:r>
        <w:rPr>
          <w:szCs w:val="24"/>
        </w:rPr>
        <w:tab/>
        <w:t>Counsel are instructed as follows:</w:t>
      </w:r>
    </w:p>
    <w:p w14:paraId="45FC7FED" w14:textId="77777777" w:rsidR="00F84578" w:rsidRDefault="00F84578" w:rsidP="00F84578">
      <w:pPr>
        <w:rPr>
          <w:szCs w:val="24"/>
        </w:rPr>
      </w:pPr>
    </w:p>
    <w:tbl>
      <w:tblPr>
        <w:tblStyle w:val="TableGrid"/>
        <w:tblW w:w="0" w:type="auto"/>
        <w:tblLook w:val="04A0" w:firstRow="1" w:lastRow="0" w:firstColumn="1" w:lastColumn="0" w:noHBand="0" w:noVBand="1"/>
      </w:tblPr>
      <w:tblGrid>
        <w:gridCol w:w="6025"/>
        <w:gridCol w:w="3325"/>
      </w:tblGrid>
      <w:tr w:rsidR="00F84578" w14:paraId="44C4A931" w14:textId="77777777" w:rsidTr="006E0523">
        <w:tc>
          <w:tcPr>
            <w:tcW w:w="9350" w:type="dxa"/>
            <w:gridSpan w:val="2"/>
            <w:tcBorders>
              <w:top w:val="single" w:sz="4" w:space="0" w:color="auto"/>
              <w:left w:val="single" w:sz="4" w:space="0" w:color="auto"/>
              <w:bottom w:val="single" w:sz="4" w:space="0" w:color="auto"/>
              <w:right w:val="single" w:sz="4" w:space="0" w:color="auto"/>
            </w:tcBorders>
            <w:hideMark/>
          </w:tcPr>
          <w:p w14:paraId="02C46E35" w14:textId="77777777" w:rsidR="00F84578" w:rsidRDefault="00F84578" w:rsidP="006E0523">
            <w:pPr>
              <w:jc w:val="center"/>
              <w:rPr>
                <w:b/>
                <w:szCs w:val="24"/>
              </w:rPr>
            </w:pPr>
            <w:r>
              <w:rPr>
                <w:b/>
                <w:szCs w:val="24"/>
              </w:rPr>
              <w:t>TABLE OF DEADLINES</w:t>
            </w:r>
          </w:p>
        </w:tc>
      </w:tr>
      <w:tr w:rsidR="00F84578" w14:paraId="3609049A" w14:textId="77777777" w:rsidTr="006E0523">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9B90A6" w14:textId="77777777" w:rsidR="00F84578" w:rsidRPr="00F2002E" w:rsidRDefault="00F84578" w:rsidP="006E0523">
            <w:pPr>
              <w:jc w:val="center"/>
              <w:rPr>
                <w:b/>
                <w:i/>
                <w:szCs w:val="24"/>
              </w:rPr>
            </w:pPr>
            <w:r w:rsidRPr="00F2002E">
              <w:rPr>
                <w:i/>
                <w:szCs w:val="24"/>
              </w:rPr>
              <w:t xml:space="preserve">Jury Instructions and </w:t>
            </w:r>
            <w:proofErr w:type="spellStart"/>
            <w:r w:rsidRPr="00F2002E">
              <w:rPr>
                <w:i/>
                <w:szCs w:val="24"/>
              </w:rPr>
              <w:t>Voir</w:t>
            </w:r>
            <w:proofErr w:type="spellEnd"/>
            <w:r w:rsidRPr="00F2002E">
              <w:rPr>
                <w:i/>
                <w:szCs w:val="24"/>
              </w:rPr>
              <w:t xml:space="preserve"> Dire</w:t>
            </w:r>
          </w:p>
        </w:tc>
      </w:tr>
      <w:tr w:rsidR="00F84578" w14:paraId="18B72752" w14:textId="77777777" w:rsidTr="006E0523">
        <w:tc>
          <w:tcPr>
            <w:tcW w:w="6025" w:type="dxa"/>
            <w:tcBorders>
              <w:top w:val="single" w:sz="4" w:space="0" w:color="auto"/>
              <w:left w:val="single" w:sz="4" w:space="0" w:color="auto"/>
              <w:bottom w:val="single" w:sz="4" w:space="0" w:color="auto"/>
              <w:right w:val="single" w:sz="4" w:space="0" w:color="auto"/>
            </w:tcBorders>
          </w:tcPr>
          <w:p w14:paraId="130248B0" w14:textId="77777777" w:rsidR="00F84578" w:rsidRDefault="00F84578" w:rsidP="006E0523">
            <w:pPr>
              <w:rPr>
                <w:szCs w:val="24"/>
              </w:rPr>
            </w:pPr>
            <w:r>
              <w:rPr>
                <w:szCs w:val="24"/>
              </w:rPr>
              <w:t>Filing request for an advance juror questionnaire</w:t>
            </w:r>
          </w:p>
        </w:tc>
        <w:tc>
          <w:tcPr>
            <w:tcW w:w="3325" w:type="dxa"/>
            <w:tcBorders>
              <w:top w:val="single" w:sz="4" w:space="0" w:color="auto"/>
              <w:left w:val="single" w:sz="4" w:space="0" w:color="auto"/>
              <w:bottom w:val="single" w:sz="4" w:space="0" w:color="auto"/>
              <w:right w:val="single" w:sz="4" w:space="0" w:color="auto"/>
            </w:tcBorders>
            <w:vAlign w:val="center"/>
          </w:tcPr>
          <w:p w14:paraId="59AB3904" w14:textId="76AFD34F" w:rsidR="00F84578" w:rsidRDefault="0031293F" w:rsidP="006E0523">
            <w:pPr>
              <w:jc w:val="center"/>
              <w:rPr>
                <w:b/>
                <w:szCs w:val="24"/>
              </w:rPr>
            </w:pPr>
            <w:bookmarkStart w:id="11" w:name="FPTCdate_21a"/>
            <w:r w:rsidRPr="0031293F">
              <w:rPr>
                <w:b/>
                <w:szCs w:val="24"/>
              </w:rPr>
              <w:t xml:space="preserve">42 </w:t>
            </w:r>
            <w:proofErr w:type="gramStart"/>
            <w:r w:rsidRPr="0031293F">
              <w:rPr>
                <w:b/>
                <w:szCs w:val="24"/>
              </w:rPr>
              <w:t>day</w:t>
            </w:r>
            <w:proofErr w:type="gramEnd"/>
            <w:r w:rsidRPr="0031293F">
              <w:rPr>
                <w:b/>
                <w:szCs w:val="24"/>
              </w:rPr>
              <w:t xml:space="preserve"> before final pretrial conference</w:t>
            </w:r>
            <w:bookmarkEnd w:id="11"/>
          </w:p>
        </w:tc>
      </w:tr>
      <w:tr w:rsidR="00F84578" w14:paraId="782C8A6D"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456C3899" w14:textId="77777777" w:rsidR="00F84578" w:rsidRDefault="00F84578" w:rsidP="006E0523">
            <w:pPr>
              <w:rPr>
                <w:szCs w:val="24"/>
              </w:rPr>
            </w:pPr>
            <w:r>
              <w:rPr>
                <w:szCs w:val="24"/>
              </w:rPr>
              <w:t xml:space="preserve">Service of proposed jury instructions, verdict and </w:t>
            </w:r>
            <w:proofErr w:type="spellStart"/>
            <w:r>
              <w:rPr>
                <w:szCs w:val="24"/>
              </w:rPr>
              <w:t>voir</w:t>
            </w:r>
            <w:proofErr w:type="spellEnd"/>
            <w:r>
              <w:rPr>
                <w:szCs w:val="24"/>
              </w:rPr>
              <w:t xml:space="preserve"> dire question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63C42E2E" w14:textId="2199746F" w:rsidR="00F84578" w:rsidRPr="000A1B9D" w:rsidRDefault="0031293F" w:rsidP="006E0523">
            <w:pPr>
              <w:jc w:val="center"/>
              <w:rPr>
                <w:b/>
                <w:bCs/>
                <w:szCs w:val="24"/>
              </w:rPr>
            </w:pPr>
            <w:bookmarkStart w:id="12" w:name="FPTCdate_21"/>
            <w:r w:rsidRPr="0031293F">
              <w:rPr>
                <w:b/>
                <w:bCs/>
                <w:szCs w:val="24"/>
              </w:rPr>
              <w:t>28 days before final pretrial conference</w:t>
            </w:r>
            <w:bookmarkEnd w:id="12"/>
          </w:p>
        </w:tc>
      </w:tr>
      <w:tr w:rsidR="00F84578" w14:paraId="5961E54D"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5FC77121" w14:textId="75044845" w:rsidR="00F84578" w:rsidRDefault="00F84578" w:rsidP="006E0523">
            <w:pPr>
              <w:rPr>
                <w:szCs w:val="24"/>
              </w:rPr>
            </w:pPr>
            <w:r>
              <w:rPr>
                <w:szCs w:val="24"/>
              </w:rPr>
              <w:t xml:space="preserve">Filing joint proposed instructions, </w:t>
            </w:r>
            <w:proofErr w:type="gramStart"/>
            <w:r>
              <w:rPr>
                <w:szCs w:val="24"/>
              </w:rPr>
              <w:t>verdict</w:t>
            </w:r>
            <w:proofErr w:type="gramEnd"/>
            <w:r>
              <w:rPr>
                <w:szCs w:val="24"/>
              </w:rPr>
              <w:t xml:space="preserve"> and </w:t>
            </w:r>
            <w:proofErr w:type="spellStart"/>
            <w:r>
              <w:rPr>
                <w:szCs w:val="24"/>
              </w:rPr>
              <w:t>voir</w:t>
            </w:r>
            <w:proofErr w:type="spellEnd"/>
            <w:r>
              <w:rPr>
                <w:szCs w:val="24"/>
              </w:rPr>
              <w:t xml:space="preserve"> dire questions (also emailed as Word documents to </w:t>
            </w:r>
            <w:r w:rsidR="00D05F65">
              <w:rPr>
                <w:szCs w:val="24"/>
              </w:rPr>
              <w:t>utdecf_bennett@utd.uscourts.gov</w:t>
            </w:r>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14BF0CF" w14:textId="306CA4F0" w:rsidR="00F84578" w:rsidRDefault="0031293F" w:rsidP="006E0523">
            <w:pPr>
              <w:jc w:val="center"/>
              <w:rPr>
                <w:szCs w:val="24"/>
              </w:rPr>
            </w:pPr>
            <w:bookmarkStart w:id="13" w:name="FPTCdate_14a"/>
            <w:r w:rsidRPr="0031293F">
              <w:rPr>
                <w:b/>
                <w:szCs w:val="24"/>
              </w:rPr>
              <w:t>21 days before final pretrial conference</w:t>
            </w:r>
            <w:bookmarkEnd w:id="13"/>
          </w:p>
        </w:tc>
      </w:tr>
      <w:tr w:rsidR="00F84578" w14:paraId="62C2A211"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1BA6AC58" w14:textId="77777777" w:rsidR="00F84578" w:rsidRDefault="00F84578" w:rsidP="006E0523">
            <w:pPr>
              <w:rPr>
                <w:szCs w:val="24"/>
              </w:rPr>
            </w:pPr>
            <w:r>
              <w:rPr>
                <w:szCs w:val="24"/>
              </w:rPr>
              <w:t xml:space="preserve">Filing objections to instructions, verdict, and </w:t>
            </w:r>
            <w:proofErr w:type="spellStart"/>
            <w:r>
              <w:rPr>
                <w:szCs w:val="24"/>
              </w:rPr>
              <w:t>voir</w:t>
            </w:r>
            <w:proofErr w:type="spellEnd"/>
            <w:r>
              <w:rPr>
                <w:szCs w:val="24"/>
              </w:rPr>
              <w:t xml:space="preserve"> dire question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642E6417" w14:textId="15D02678" w:rsidR="00F84578" w:rsidRDefault="0031293F" w:rsidP="006E0523">
            <w:pPr>
              <w:jc w:val="center"/>
              <w:rPr>
                <w:szCs w:val="24"/>
              </w:rPr>
            </w:pPr>
            <w:bookmarkStart w:id="14" w:name="FPTCdate_14"/>
            <w:r w:rsidRPr="0031293F">
              <w:rPr>
                <w:b/>
                <w:szCs w:val="24"/>
              </w:rPr>
              <w:t>14 days before final pretrial conference</w:t>
            </w:r>
            <w:bookmarkEnd w:id="14"/>
          </w:p>
        </w:tc>
      </w:tr>
      <w:tr w:rsidR="00F84578" w14:paraId="04CB41A6"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5FD04C9A" w14:textId="77777777" w:rsidR="00F84578" w:rsidRDefault="00F84578" w:rsidP="006E0523">
            <w:pPr>
              <w:rPr>
                <w:szCs w:val="24"/>
              </w:rPr>
            </w:pPr>
            <w:r>
              <w:rPr>
                <w:szCs w:val="24"/>
              </w:rPr>
              <w:t xml:space="preserve">Filing response in support of instructions, verdict, and </w:t>
            </w:r>
            <w:proofErr w:type="spellStart"/>
            <w:r>
              <w:rPr>
                <w:szCs w:val="24"/>
              </w:rPr>
              <w:t>voir</w:t>
            </w:r>
            <w:proofErr w:type="spellEnd"/>
            <w:r>
              <w:rPr>
                <w:szCs w:val="24"/>
              </w:rPr>
              <w:t xml:space="preserve"> dire question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5179566" w14:textId="6E11075A" w:rsidR="00F84578" w:rsidRDefault="0031293F" w:rsidP="006E0523">
            <w:pPr>
              <w:jc w:val="center"/>
              <w:rPr>
                <w:szCs w:val="24"/>
              </w:rPr>
            </w:pPr>
            <w:bookmarkStart w:id="15" w:name="FPTCdate_2e"/>
            <w:r w:rsidRPr="0031293F">
              <w:rPr>
                <w:b/>
                <w:szCs w:val="24"/>
              </w:rPr>
              <w:t>7 days before final pretrial conference</w:t>
            </w:r>
            <w:bookmarkEnd w:id="15"/>
          </w:p>
        </w:tc>
      </w:tr>
      <w:tr w:rsidR="00F84578" w14:paraId="5F2783F4" w14:textId="77777777" w:rsidTr="006E0523">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4A23DBF" w14:textId="77777777" w:rsidR="00F84578" w:rsidRPr="00F2002E" w:rsidRDefault="00F84578" w:rsidP="006E0523">
            <w:pPr>
              <w:jc w:val="center"/>
              <w:rPr>
                <w:b/>
                <w:bCs/>
                <w:i/>
                <w:szCs w:val="24"/>
              </w:rPr>
            </w:pPr>
            <w:r w:rsidRPr="00F2002E">
              <w:rPr>
                <w:i/>
                <w:szCs w:val="24"/>
              </w:rPr>
              <w:t>Motions in Limine</w:t>
            </w:r>
          </w:p>
        </w:tc>
      </w:tr>
      <w:tr w:rsidR="00F84578" w14:paraId="621024D0"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09FE10FE" w14:textId="77777777" w:rsidR="00F84578" w:rsidRDefault="00F84578" w:rsidP="006E0523">
            <w:pPr>
              <w:rPr>
                <w:szCs w:val="24"/>
              </w:rPr>
            </w:pPr>
            <w:r>
              <w:rPr>
                <w:szCs w:val="24"/>
              </w:rPr>
              <w:t>Filing motions in limine</w:t>
            </w:r>
          </w:p>
        </w:tc>
        <w:tc>
          <w:tcPr>
            <w:tcW w:w="3325" w:type="dxa"/>
            <w:tcBorders>
              <w:top w:val="single" w:sz="4" w:space="0" w:color="auto"/>
              <w:left w:val="single" w:sz="4" w:space="0" w:color="auto"/>
              <w:bottom w:val="single" w:sz="4" w:space="0" w:color="auto"/>
              <w:right w:val="single" w:sz="4" w:space="0" w:color="auto"/>
            </w:tcBorders>
            <w:vAlign w:val="center"/>
            <w:hideMark/>
          </w:tcPr>
          <w:p w14:paraId="72DEA295" w14:textId="3CC030B2" w:rsidR="00F84578" w:rsidRDefault="0031293F" w:rsidP="006E0523">
            <w:pPr>
              <w:jc w:val="center"/>
              <w:rPr>
                <w:szCs w:val="24"/>
              </w:rPr>
            </w:pPr>
            <w:bookmarkStart w:id="16" w:name="FPTCdate_14b"/>
            <w:r w:rsidRPr="0031293F">
              <w:rPr>
                <w:b/>
                <w:bCs/>
                <w:szCs w:val="24"/>
              </w:rPr>
              <w:t>14 days before final pretrial conference</w:t>
            </w:r>
            <w:bookmarkEnd w:id="16"/>
          </w:p>
        </w:tc>
      </w:tr>
      <w:tr w:rsidR="00F84578" w14:paraId="6DE3C182"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206134FA" w14:textId="77777777" w:rsidR="00F84578" w:rsidRDefault="00F84578" w:rsidP="006E0523">
            <w:pPr>
              <w:rPr>
                <w:szCs w:val="24"/>
              </w:rPr>
            </w:pPr>
            <w:r>
              <w:rPr>
                <w:szCs w:val="24"/>
              </w:rPr>
              <w:t>Filing responses to motions in limine</w:t>
            </w:r>
          </w:p>
        </w:tc>
        <w:tc>
          <w:tcPr>
            <w:tcW w:w="3325" w:type="dxa"/>
            <w:tcBorders>
              <w:top w:val="single" w:sz="4" w:space="0" w:color="auto"/>
              <w:left w:val="single" w:sz="4" w:space="0" w:color="auto"/>
              <w:bottom w:val="single" w:sz="4" w:space="0" w:color="auto"/>
              <w:right w:val="single" w:sz="4" w:space="0" w:color="auto"/>
            </w:tcBorders>
            <w:vAlign w:val="center"/>
            <w:hideMark/>
          </w:tcPr>
          <w:p w14:paraId="4C3A267F" w14:textId="73085C34" w:rsidR="00F84578" w:rsidRDefault="0031293F" w:rsidP="006E0523">
            <w:pPr>
              <w:jc w:val="center"/>
              <w:rPr>
                <w:b/>
                <w:bCs/>
                <w:szCs w:val="24"/>
              </w:rPr>
            </w:pPr>
            <w:bookmarkStart w:id="17" w:name="FPTCdate_7a"/>
            <w:r w:rsidRPr="0031293F">
              <w:rPr>
                <w:b/>
                <w:bCs/>
                <w:szCs w:val="24"/>
              </w:rPr>
              <w:t>7 days before final pretrial conference</w:t>
            </w:r>
            <w:bookmarkEnd w:id="17"/>
          </w:p>
        </w:tc>
      </w:tr>
      <w:tr w:rsidR="00F84578" w14:paraId="30681494" w14:textId="77777777" w:rsidTr="006E0523">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5837D3B" w14:textId="77777777" w:rsidR="00F84578" w:rsidRPr="00F2002E" w:rsidRDefault="00F84578" w:rsidP="006E0523">
            <w:pPr>
              <w:keepNext/>
              <w:jc w:val="center"/>
              <w:rPr>
                <w:b/>
                <w:i/>
                <w:szCs w:val="24"/>
              </w:rPr>
            </w:pPr>
            <w:r w:rsidRPr="00F2002E">
              <w:rPr>
                <w:i/>
                <w:szCs w:val="24"/>
              </w:rPr>
              <w:lastRenderedPageBreak/>
              <w:t>Deposition Designations</w:t>
            </w:r>
          </w:p>
        </w:tc>
      </w:tr>
      <w:tr w:rsidR="00F84578" w14:paraId="11C69F8F" w14:textId="77777777" w:rsidTr="006E0523">
        <w:tc>
          <w:tcPr>
            <w:tcW w:w="6025" w:type="dxa"/>
            <w:tcBorders>
              <w:top w:val="single" w:sz="4" w:space="0" w:color="auto"/>
              <w:left w:val="single" w:sz="4" w:space="0" w:color="auto"/>
              <w:bottom w:val="single" w:sz="4" w:space="0" w:color="auto"/>
              <w:right w:val="single" w:sz="4" w:space="0" w:color="auto"/>
            </w:tcBorders>
          </w:tcPr>
          <w:p w14:paraId="23EA4AEF" w14:textId="77777777" w:rsidR="00F84578" w:rsidRDefault="00F84578" w:rsidP="006E0523">
            <w:pPr>
              <w:rPr>
                <w:szCs w:val="24"/>
              </w:rPr>
            </w:pPr>
            <w:r>
              <w:rPr>
                <w:szCs w:val="24"/>
              </w:rPr>
              <w:t>Service of designation of witness testimony by recorded means, whether video, audio or paper</w:t>
            </w:r>
          </w:p>
        </w:tc>
        <w:tc>
          <w:tcPr>
            <w:tcW w:w="3325" w:type="dxa"/>
            <w:tcBorders>
              <w:top w:val="single" w:sz="4" w:space="0" w:color="auto"/>
              <w:left w:val="single" w:sz="4" w:space="0" w:color="auto"/>
              <w:bottom w:val="single" w:sz="4" w:space="0" w:color="auto"/>
              <w:right w:val="single" w:sz="4" w:space="0" w:color="auto"/>
            </w:tcBorders>
            <w:vAlign w:val="center"/>
          </w:tcPr>
          <w:p w14:paraId="6E496C24" w14:textId="5DF01481" w:rsidR="00F84578" w:rsidRDefault="0031293F" w:rsidP="006E0523">
            <w:pPr>
              <w:jc w:val="center"/>
              <w:rPr>
                <w:b/>
                <w:bCs/>
                <w:szCs w:val="24"/>
              </w:rPr>
            </w:pPr>
            <w:bookmarkStart w:id="18" w:name="FPTCdate_21b"/>
            <w:r w:rsidRPr="0031293F">
              <w:rPr>
                <w:b/>
                <w:szCs w:val="24"/>
              </w:rPr>
              <w:t>21 days before final pretrial conference</w:t>
            </w:r>
            <w:bookmarkEnd w:id="18"/>
          </w:p>
        </w:tc>
      </w:tr>
      <w:tr w:rsidR="00F84578" w14:paraId="5F8B6D57" w14:textId="77777777" w:rsidTr="006E0523">
        <w:tc>
          <w:tcPr>
            <w:tcW w:w="6025" w:type="dxa"/>
            <w:tcBorders>
              <w:top w:val="single" w:sz="4" w:space="0" w:color="auto"/>
              <w:left w:val="single" w:sz="4" w:space="0" w:color="auto"/>
              <w:bottom w:val="single" w:sz="4" w:space="0" w:color="auto"/>
              <w:right w:val="single" w:sz="4" w:space="0" w:color="auto"/>
            </w:tcBorders>
          </w:tcPr>
          <w:p w14:paraId="0BE3FBCE" w14:textId="77777777" w:rsidR="00F84578" w:rsidRDefault="00F84578" w:rsidP="006E0523">
            <w:pPr>
              <w:rPr>
                <w:szCs w:val="24"/>
              </w:rPr>
            </w:pPr>
            <w:r>
              <w:rPr>
                <w:szCs w:val="24"/>
              </w:rPr>
              <w:t>Service of objections to designated witness testimony</w:t>
            </w:r>
          </w:p>
        </w:tc>
        <w:tc>
          <w:tcPr>
            <w:tcW w:w="3325" w:type="dxa"/>
            <w:tcBorders>
              <w:top w:val="single" w:sz="4" w:space="0" w:color="auto"/>
              <w:left w:val="single" w:sz="4" w:space="0" w:color="auto"/>
              <w:bottom w:val="single" w:sz="4" w:space="0" w:color="auto"/>
              <w:right w:val="single" w:sz="4" w:space="0" w:color="auto"/>
            </w:tcBorders>
            <w:vAlign w:val="center"/>
          </w:tcPr>
          <w:p w14:paraId="443FD2EB" w14:textId="24FFB853" w:rsidR="00F84578" w:rsidRDefault="0031293F" w:rsidP="006E0523">
            <w:pPr>
              <w:jc w:val="center"/>
              <w:rPr>
                <w:b/>
                <w:bCs/>
                <w:szCs w:val="24"/>
              </w:rPr>
            </w:pPr>
            <w:bookmarkStart w:id="19" w:name="FPTCdate_14c"/>
            <w:bookmarkStart w:id="20" w:name="FPTCdate_7"/>
            <w:r w:rsidRPr="0031293F">
              <w:rPr>
                <w:b/>
                <w:bCs/>
                <w:szCs w:val="24"/>
              </w:rPr>
              <w:t>14 days before final pretrial conference</w:t>
            </w:r>
            <w:bookmarkEnd w:id="19"/>
            <w:bookmarkEnd w:id="20"/>
          </w:p>
        </w:tc>
      </w:tr>
      <w:tr w:rsidR="00F84578" w14:paraId="66CE04B9" w14:textId="77777777" w:rsidTr="006E0523">
        <w:tc>
          <w:tcPr>
            <w:tcW w:w="6025" w:type="dxa"/>
            <w:tcBorders>
              <w:top w:val="single" w:sz="4" w:space="0" w:color="auto"/>
              <w:left w:val="single" w:sz="4" w:space="0" w:color="auto"/>
              <w:bottom w:val="single" w:sz="4" w:space="0" w:color="auto"/>
              <w:right w:val="single" w:sz="4" w:space="0" w:color="auto"/>
            </w:tcBorders>
          </w:tcPr>
          <w:p w14:paraId="02EE98FF" w14:textId="77777777" w:rsidR="00F84578" w:rsidRDefault="00F84578" w:rsidP="006E0523">
            <w:pPr>
              <w:rPr>
                <w:szCs w:val="24"/>
              </w:rPr>
            </w:pPr>
            <w:r>
              <w:rPr>
                <w:szCs w:val="24"/>
              </w:rPr>
              <w:t>Filing complete witness testimony designation form and any motion relating to the issues therein</w:t>
            </w:r>
          </w:p>
        </w:tc>
        <w:tc>
          <w:tcPr>
            <w:tcW w:w="3325" w:type="dxa"/>
            <w:tcBorders>
              <w:top w:val="single" w:sz="4" w:space="0" w:color="auto"/>
              <w:left w:val="single" w:sz="4" w:space="0" w:color="auto"/>
              <w:bottom w:val="single" w:sz="4" w:space="0" w:color="auto"/>
              <w:right w:val="single" w:sz="4" w:space="0" w:color="auto"/>
            </w:tcBorders>
            <w:vAlign w:val="center"/>
          </w:tcPr>
          <w:p w14:paraId="167021D1" w14:textId="2A108F32" w:rsidR="00F84578" w:rsidRDefault="0031293F" w:rsidP="006E0523">
            <w:pPr>
              <w:jc w:val="center"/>
              <w:rPr>
                <w:b/>
                <w:szCs w:val="24"/>
              </w:rPr>
            </w:pPr>
            <w:bookmarkStart w:id="21" w:name="FPTCdate_7b"/>
            <w:r w:rsidRPr="0031293F">
              <w:rPr>
                <w:b/>
                <w:bCs/>
                <w:szCs w:val="24"/>
              </w:rPr>
              <w:t>7 days before final pretrial conference</w:t>
            </w:r>
            <w:bookmarkEnd w:id="21"/>
          </w:p>
        </w:tc>
      </w:tr>
      <w:tr w:rsidR="00F84578" w14:paraId="512CC5A7" w14:textId="77777777" w:rsidTr="006E0523">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982E16" w14:textId="77777777" w:rsidR="00F84578" w:rsidRPr="00F2002E" w:rsidRDefault="00F84578" w:rsidP="006E0523">
            <w:pPr>
              <w:jc w:val="center"/>
              <w:rPr>
                <w:bCs/>
                <w:i/>
                <w:szCs w:val="24"/>
              </w:rPr>
            </w:pPr>
            <w:r w:rsidRPr="00F2002E">
              <w:rPr>
                <w:bCs/>
                <w:i/>
                <w:szCs w:val="24"/>
              </w:rPr>
              <w:t>Pretrial and Trial</w:t>
            </w:r>
            <w:r>
              <w:rPr>
                <w:bCs/>
                <w:i/>
                <w:szCs w:val="24"/>
              </w:rPr>
              <w:t xml:space="preserve"> Preliminaries</w:t>
            </w:r>
          </w:p>
        </w:tc>
      </w:tr>
      <w:tr w:rsidR="00F84578" w14:paraId="541E32BE" w14:textId="77777777" w:rsidTr="006E0523">
        <w:tc>
          <w:tcPr>
            <w:tcW w:w="6025" w:type="dxa"/>
            <w:tcBorders>
              <w:top w:val="single" w:sz="4" w:space="0" w:color="auto"/>
              <w:left w:val="single" w:sz="4" w:space="0" w:color="auto"/>
              <w:bottom w:val="single" w:sz="4" w:space="0" w:color="auto"/>
              <w:right w:val="single" w:sz="4" w:space="0" w:color="auto"/>
            </w:tcBorders>
          </w:tcPr>
          <w:p w14:paraId="3DA77255" w14:textId="77777777" w:rsidR="00F84578" w:rsidRDefault="00F84578" w:rsidP="006E0523">
            <w:pPr>
              <w:rPr>
                <w:szCs w:val="24"/>
              </w:rPr>
            </w:pPr>
            <w:r>
              <w:rPr>
                <w:szCs w:val="24"/>
              </w:rPr>
              <w:t>Submission of joint proposed pretrial order</w:t>
            </w:r>
          </w:p>
        </w:tc>
        <w:tc>
          <w:tcPr>
            <w:tcW w:w="3325" w:type="dxa"/>
            <w:tcBorders>
              <w:top w:val="single" w:sz="4" w:space="0" w:color="auto"/>
              <w:left w:val="single" w:sz="4" w:space="0" w:color="auto"/>
              <w:bottom w:val="single" w:sz="4" w:space="0" w:color="auto"/>
              <w:right w:val="single" w:sz="4" w:space="0" w:color="auto"/>
            </w:tcBorders>
            <w:vAlign w:val="center"/>
          </w:tcPr>
          <w:p w14:paraId="5BD9F879" w14:textId="2BACAF4D" w:rsidR="00F84578" w:rsidRDefault="0031293F" w:rsidP="006E0523">
            <w:pPr>
              <w:jc w:val="center"/>
              <w:rPr>
                <w:b/>
                <w:bCs/>
                <w:szCs w:val="24"/>
              </w:rPr>
            </w:pPr>
            <w:r w:rsidRPr="0031293F">
              <w:rPr>
                <w:b/>
                <w:bCs/>
                <w:szCs w:val="24"/>
              </w:rPr>
              <w:t>3 business day before final pretrial conference</w:t>
            </w:r>
          </w:p>
        </w:tc>
      </w:tr>
      <w:tr w:rsidR="00F84578" w14:paraId="2D7C6254"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258D755F" w14:textId="77777777" w:rsidR="00F84578" w:rsidRDefault="00F84578" w:rsidP="006E0523">
            <w:pPr>
              <w:rPr>
                <w:szCs w:val="24"/>
              </w:rPr>
            </w:pPr>
            <w:r>
              <w:rPr>
                <w:szCs w:val="24"/>
              </w:rPr>
              <w:t>Filing trial brief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3EDC88E4" w14:textId="4C1ADAA4" w:rsidR="00F84578" w:rsidRDefault="0031293F" w:rsidP="006E0523">
            <w:pPr>
              <w:jc w:val="center"/>
              <w:rPr>
                <w:b/>
                <w:bCs/>
                <w:szCs w:val="24"/>
              </w:rPr>
            </w:pPr>
            <w:bookmarkStart w:id="22" w:name="FPTCdate_7c"/>
            <w:r w:rsidRPr="0031293F">
              <w:rPr>
                <w:b/>
                <w:bCs/>
                <w:szCs w:val="24"/>
              </w:rPr>
              <w:t>7 days before trial</w:t>
            </w:r>
            <w:bookmarkEnd w:id="22"/>
          </w:p>
        </w:tc>
      </w:tr>
      <w:tr w:rsidR="00F84578" w14:paraId="3C4EB6F5" w14:textId="77777777" w:rsidTr="00EE6DAF">
        <w:tc>
          <w:tcPr>
            <w:tcW w:w="6025" w:type="dxa"/>
            <w:tcBorders>
              <w:top w:val="single" w:sz="4" w:space="0" w:color="auto"/>
              <w:left w:val="single" w:sz="4" w:space="0" w:color="auto"/>
              <w:bottom w:val="single" w:sz="4" w:space="0" w:color="auto"/>
              <w:right w:val="single" w:sz="4" w:space="0" w:color="auto"/>
            </w:tcBorders>
            <w:hideMark/>
          </w:tcPr>
          <w:p w14:paraId="17D4FFA5" w14:textId="77777777" w:rsidR="00F84578" w:rsidRDefault="00F84578" w:rsidP="006E0523">
            <w:pPr>
              <w:rPr>
                <w:szCs w:val="24"/>
              </w:rPr>
            </w:pPr>
            <w:r>
              <w:rPr>
                <w:szCs w:val="24"/>
              </w:rPr>
              <w:t>Submission of witness lists, exhibit lists, marked exhibits, and courtesy copies</w:t>
            </w:r>
          </w:p>
        </w:tc>
        <w:tc>
          <w:tcPr>
            <w:tcW w:w="3325" w:type="dxa"/>
            <w:tcBorders>
              <w:top w:val="single" w:sz="4" w:space="0" w:color="auto"/>
              <w:left w:val="single" w:sz="4" w:space="0" w:color="auto"/>
              <w:bottom w:val="single" w:sz="4" w:space="0" w:color="auto"/>
              <w:right w:val="single" w:sz="4" w:space="0" w:color="auto"/>
            </w:tcBorders>
            <w:vAlign w:val="center"/>
          </w:tcPr>
          <w:p w14:paraId="61600939" w14:textId="513E3A9C" w:rsidR="00F84578" w:rsidRDefault="0031293F" w:rsidP="006E0523">
            <w:pPr>
              <w:jc w:val="center"/>
              <w:rPr>
                <w:b/>
                <w:bCs/>
                <w:szCs w:val="24"/>
              </w:rPr>
            </w:pPr>
            <w:r w:rsidRPr="0031293F">
              <w:rPr>
                <w:b/>
                <w:bCs/>
                <w:szCs w:val="24"/>
              </w:rPr>
              <w:t>3 business days before trial</w:t>
            </w:r>
          </w:p>
        </w:tc>
      </w:tr>
      <w:tr w:rsidR="0031293F" w14:paraId="14EBFFA2"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32CDBA62" w14:textId="77777777" w:rsidR="0031293F" w:rsidRDefault="0031293F" w:rsidP="0031293F">
            <w:pPr>
              <w:rPr>
                <w:szCs w:val="24"/>
              </w:rPr>
            </w:pPr>
            <w:r>
              <w:rPr>
                <w:szCs w:val="24"/>
              </w:rPr>
              <w:t>Filing notice of settlement by no later than</w:t>
            </w:r>
          </w:p>
        </w:tc>
        <w:tc>
          <w:tcPr>
            <w:tcW w:w="3325" w:type="dxa"/>
            <w:tcBorders>
              <w:top w:val="single" w:sz="4" w:space="0" w:color="auto"/>
              <w:left w:val="single" w:sz="4" w:space="0" w:color="auto"/>
              <w:bottom w:val="single" w:sz="4" w:space="0" w:color="auto"/>
              <w:right w:val="single" w:sz="4" w:space="0" w:color="auto"/>
            </w:tcBorders>
            <w:vAlign w:val="center"/>
            <w:hideMark/>
          </w:tcPr>
          <w:p w14:paraId="1974123A" w14:textId="64A3DD4F" w:rsidR="0031293F" w:rsidRDefault="0031293F" w:rsidP="0031293F">
            <w:pPr>
              <w:jc w:val="center"/>
              <w:rPr>
                <w:b/>
                <w:szCs w:val="24"/>
              </w:rPr>
            </w:pPr>
            <w:r>
              <w:rPr>
                <w:b/>
                <w:szCs w:val="24"/>
              </w:rPr>
              <w:t>1 full business day before trial</w:t>
            </w:r>
          </w:p>
        </w:tc>
      </w:tr>
    </w:tbl>
    <w:p w14:paraId="3CBAA50C" w14:textId="77777777" w:rsidR="00F84578" w:rsidRDefault="00F84578" w:rsidP="00F84578">
      <w:pPr>
        <w:rPr>
          <w:szCs w:val="24"/>
        </w:rPr>
      </w:pPr>
    </w:p>
    <w:p w14:paraId="20085FED" w14:textId="77777777" w:rsidR="0010590E" w:rsidRDefault="0010590E" w:rsidP="0010590E">
      <w:pPr>
        <w:keepNext/>
        <w:rPr>
          <w:szCs w:val="24"/>
        </w:rPr>
      </w:pPr>
      <w:r>
        <w:rPr>
          <w:b/>
          <w:bCs/>
          <w:szCs w:val="24"/>
        </w:rPr>
        <w:t>1.  Court-Imposed Deadlines</w:t>
      </w:r>
    </w:p>
    <w:p w14:paraId="7C54D22C" w14:textId="77777777" w:rsidR="0010590E" w:rsidRDefault="0010590E" w:rsidP="0010590E">
      <w:pPr>
        <w:keepNext/>
        <w:rPr>
          <w:szCs w:val="24"/>
        </w:rPr>
      </w:pPr>
    </w:p>
    <w:p w14:paraId="5D0FE256" w14:textId="77777777" w:rsidR="0010590E" w:rsidRDefault="0010590E" w:rsidP="0010590E">
      <w:pPr>
        <w:rPr>
          <w:b/>
          <w:bCs/>
          <w:szCs w:val="24"/>
        </w:rPr>
      </w:pPr>
      <w:r>
        <w:rPr>
          <w:szCs w:val="24"/>
        </w:rPr>
        <w:tab/>
        <w:t xml:space="preserve">The deadlines described in this order cannot be modified or waived in any way by a stipulation of the parties. Any party that believes an extension of time is necessary </w:t>
      </w:r>
      <w:r>
        <w:rPr>
          <w:b/>
          <w:bCs/>
          <w:szCs w:val="24"/>
        </w:rPr>
        <w:t>must</w:t>
      </w:r>
      <w:r>
        <w:rPr>
          <w:szCs w:val="24"/>
        </w:rPr>
        <w:t xml:space="preserve"> make an appropriate motion to the court and that motion may be joined by any other party.</w:t>
      </w:r>
    </w:p>
    <w:p w14:paraId="456ADCED" w14:textId="77777777" w:rsidR="0010590E" w:rsidRDefault="0010590E" w:rsidP="0010590E">
      <w:pPr>
        <w:rPr>
          <w:b/>
          <w:bCs/>
          <w:szCs w:val="24"/>
        </w:rPr>
      </w:pPr>
    </w:p>
    <w:p w14:paraId="2FAA4837" w14:textId="77777777" w:rsidR="0010590E" w:rsidRDefault="0010590E" w:rsidP="0010590E">
      <w:pPr>
        <w:keepNext/>
        <w:rPr>
          <w:b/>
          <w:bCs/>
          <w:szCs w:val="24"/>
        </w:rPr>
      </w:pPr>
      <w:r>
        <w:rPr>
          <w:b/>
          <w:bCs/>
          <w:szCs w:val="24"/>
        </w:rPr>
        <w:t>2.</w:t>
      </w:r>
      <w:r>
        <w:rPr>
          <w:b/>
          <w:bCs/>
          <w:szCs w:val="24"/>
        </w:rPr>
        <w:tab/>
        <w:t>Preparation for Final Pretrial</w:t>
      </w:r>
    </w:p>
    <w:p w14:paraId="32A130D6" w14:textId="77777777" w:rsidR="0010590E" w:rsidRDefault="0010590E" w:rsidP="0010590E">
      <w:pPr>
        <w:keepNext/>
        <w:rPr>
          <w:b/>
          <w:bCs/>
          <w:szCs w:val="24"/>
        </w:rPr>
      </w:pPr>
    </w:p>
    <w:p w14:paraId="6CDB46D3" w14:textId="77777777" w:rsidR="0010590E" w:rsidRDefault="0010590E" w:rsidP="0010590E">
      <w:pPr>
        <w:spacing w:after="120"/>
        <w:rPr>
          <w:szCs w:val="24"/>
        </w:rPr>
      </w:pPr>
      <w:r>
        <w:rPr>
          <w:szCs w:val="24"/>
        </w:rPr>
        <w:tab/>
        <w:t xml:space="preserve">The court has adopted its own standard general jury instructions and standard </w:t>
      </w:r>
      <w:proofErr w:type="spellStart"/>
      <w:r>
        <w:rPr>
          <w:szCs w:val="24"/>
        </w:rPr>
        <w:t>voir</w:t>
      </w:r>
      <w:proofErr w:type="spellEnd"/>
      <w:r>
        <w:rPr>
          <w:szCs w:val="24"/>
        </w:rPr>
        <w:t xml:space="preserve"> dire questions in the form of a questionnaire, copies of which are </w:t>
      </w:r>
      <w:hyperlink r:id="rId8" w:history="1">
        <w:r w:rsidRPr="00DF01C3">
          <w:rPr>
            <w:rStyle w:val="Hyperlink"/>
            <w:szCs w:val="24"/>
          </w:rPr>
          <w:t>posted on the court</w:t>
        </w:r>
        <w:r>
          <w:rPr>
            <w:rStyle w:val="Hyperlink"/>
            <w:szCs w:val="24"/>
          </w:rPr>
          <w:t>’</w:t>
        </w:r>
        <w:r w:rsidRPr="00DF01C3">
          <w:rPr>
            <w:rStyle w:val="Hyperlink"/>
            <w:szCs w:val="24"/>
          </w:rPr>
          <w:t>s website.</w:t>
        </w:r>
      </w:hyperlink>
    </w:p>
    <w:p w14:paraId="3338F8A0" w14:textId="77777777" w:rsidR="0010590E" w:rsidRDefault="0010590E" w:rsidP="0010590E">
      <w:pPr>
        <w:spacing w:after="120"/>
        <w:ind w:firstLine="720"/>
        <w:rPr>
          <w:rStyle w:val="Hyperlink"/>
          <w:szCs w:val="24"/>
        </w:rPr>
      </w:pPr>
      <w:hyperlink r:id="rId9" w:history="1">
        <w:r w:rsidRPr="00DF01C3">
          <w:rPr>
            <w:rStyle w:val="Hyperlink"/>
            <w:szCs w:val="24"/>
          </w:rPr>
          <w:t>Standard Civil Jury Instructions</w:t>
        </w:r>
      </w:hyperlink>
    </w:p>
    <w:p w14:paraId="2BA6E23A" w14:textId="77777777" w:rsidR="0010590E" w:rsidRPr="00D823FE" w:rsidRDefault="0010590E" w:rsidP="0010590E">
      <w:pPr>
        <w:spacing w:after="120"/>
        <w:ind w:firstLine="720"/>
        <w:rPr>
          <w:rStyle w:val="Hyperlink"/>
        </w:rPr>
      </w:pPr>
      <w:r>
        <w:rPr>
          <w:szCs w:val="24"/>
        </w:rPr>
        <w:fldChar w:fldCharType="begin"/>
      </w:r>
      <w:r>
        <w:rPr>
          <w:szCs w:val="24"/>
        </w:rPr>
        <w:instrText xml:space="preserve"> HYPERLINK "https://www.utd.uscourts.gov/sites/utd/files/Bennett%20Standard%20Civil%20Voir%20Dire.docx" </w:instrText>
      </w:r>
      <w:r>
        <w:rPr>
          <w:szCs w:val="24"/>
        </w:rPr>
      </w:r>
      <w:r>
        <w:rPr>
          <w:szCs w:val="24"/>
        </w:rPr>
        <w:fldChar w:fldCharType="separate"/>
      </w:r>
      <w:r w:rsidRPr="00D823FE">
        <w:rPr>
          <w:rStyle w:val="Hyperlink"/>
          <w:szCs w:val="24"/>
        </w:rPr>
        <w:t xml:space="preserve">Standard Civil </w:t>
      </w:r>
      <w:proofErr w:type="spellStart"/>
      <w:r w:rsidRPr="00D823FE">
        <w:rPr>
          <w:rStyle w:val="Hyperlink"/>
          <w:szCs w:val="24"/>
        </w:rPr>
        <w:t>Voir</w:t>
      </w:r>
      <w:proofErr w:type="spellEnd"/>
      <w:r w:rsidRPr="00D823FE">
        <w:rPr>
          <w:rStyle w:val="Hyperlink"/>
          <w:szCs w:val="24"/>
        </w:rPr>
        <w:t xml:space="preserve"> Dire                     </w:t>
      </w:r>
    </w:p>
    <w:p w14:paraId="3C418537" w14:textId="77777777" w:rsidR="0010590E" w:rsidRDefault="0010590E" w:rsidP="0010590E">
      <w:pPr>
        <w:spacing w:after="120"/>
        <w:ind w:firstLine="720"/>
        <w:rPr>
          <w:szCs w:val="24"/>
        </w:rPr>
      </w:pPr>
      <w:r>
        <w:rPr>
          <w:szCs w:val="24"/>
        </w:rPr>
        <w:fldChar w:fldCharType="end"/>
      </w:r>
    </w:p>
    <w:p w14:paraId="38A06706" w14:textId="77777777" w:rsidR="0010590E" w:rsidRDefault="0010590E" w:rsidP="0010590E">
      <w:pPr>
        <w:rPr>
          <w:szCs w:val="24"/>
        </w:rPr>
      </w:pPr>
      <w:r>
        <w:rPr>
          <w:szCs w:val="24"/>
        </w:rPr>
        <w:tab/>
        <w:t xml:space="preserve">The procedure for submitting proposed jury instructions and additional </w:t>
      </w:r>
      <w:proofErr w:type="spellStart"/>
      <w:r>
        <w:rPr>
          <w:szCs w:val="24"/>
        </w:rPr>
        <w:t>voir</w:t>
      </w:r>
      <w:proofErr w:type="spellEnd"/>
      <w:r>
        <w:rPr>
          <w:szCs w:val="24"/>
        </w:rPr>
        <w:t xml:space="preserve"> dire questions is as follows:</w:t>
      </w:r>
    </w:p>
    <w:p w14:paraId="7C9D1510" w14:textId="77777777" w:rsidR="0010590E" w:rsidRDefault="0010590E" w:rsidP="0010590E">
      <w:pPr>
        <w:rPr>
          <w:szCs w:val="24"/>
        </w:rPr>
      </w:pPr>
    </w:p>
    <w:p w14:paraId="313DF662" w14:textId="77777777" w:rsidR="0010590E" w:rsidRDefault="0010590E" w:rsidP="0010590E">
      <w:pPr>
        <w:ind w:firstLine="720"/>
        <w:rPr>
          <w:szCs w:val="24"/>
        </w:rPr>
      </w:pPr>
      <w:r>
        <w:rPr>
          <w:szCs w:val="24"/>
        </w:rPr>
        <w:t>(a)</w:t>
      </w:r>
      <w:r>
        <w:rPr>
          <w:szCs w:val="24"/>
        </w:rPr>
        <w:tab/>
        <w:t xml:space="preserve">The parties must serve their proposed jury instructions, special </w:t>
      </w:r>
      <w:proofErr w:type="gramStart"/>
      <w:r>
        <w:rPr>
          <w:szCs w:val="24"/>
        </w:rPr>
        <w:t>verdict</w:t>
      </w:r>
      <w:proofErr w:type="gramEnd"/>
      <w:r>
        <w:rPr>
          <w:szCs w:val="24"/>
        </w:rPr>
        <w:t xml:space="preserve"> and </w:t>
      </w:r>
      <w:proofErr w:type="spellStart"/>
      <w:r>
        <w:rPr>
          <w:szCs w:val="24"/>
        </w:rPr>
        <w:t>voir</w:t>
      </w:r>
      <w:proofErr w:type="spellEnd"/>
      <w:r>
        <w:rPr>
          <w:szCs w:val="24"/>
        </w:rPr>
        <w:t xml:space="preserve"> dire questions on each other by the stated deadline. These shall not be filed with the court. The parties must then confer </w:t>
      </w:r>
      <w:proofErr w:type="gramStart"/>
      <w:r>
        <w:rPr>
          <w:szCs w:val="24"/>
        </w:rPr>
        <w:t>in order to</w:t>
      </w:r>
      <w:proofErr w:type="gramEnd"/>
      <w:r>
        <w:rPr>
          <w:szCs w:val="24"/>
        </w:rPr>
        <w:t xml:space="preserve"> agree on a single set of instructions to the extent possible. </w:t>
      </w:r>
    </w:p>
    <w:p w14:paraId="3121D2E9" w14:textId="77777777" w:rsidR="0010590E" w:rsidRDefault="0010590E" w:rsidP="0010590E">
      <w:pPr>
        <w:rPr>
          <w:szCs w:val="24"/>
        </w:rPr>
      </w:pPr>
    </w:p>
    <w:p w14:paraId="79A50F28" w14:textId="77777777" w:rsidR="0010590E" w:rsidRDefault="0010590E" w:rsidP="0010590E">
      <w:pPr>
        <w:ind w:firstLine="720"/>
        <w:rPr>
          <w:szCs w:val="24"/>
        </w:rPr>
      </w:pPr>
      <w:r>
        <w:rPr>
          <w:szCs w:val="24"/>
        </w:rPr>
        <w:t>(b)</w:t>
      </w:r>
      <w:r>
        <w:rPr>
          <w:szCs w:val="24"/>
        </w:rPr>
        <w:tab/>
        <w:t xml:space="preserve">If the parties cannot agree upon one complete set of final instructions, special </w:t>
      </w:r>
      <w:proofErr w:type="gramStart"/>
      <w:r>
        <w:rPr>
          <w:szCs w:val="24"/>
        </w:rPr>
        <w:t>verdict</w:t>
      </w:r>
      <w:proofErr w:type="gramEnd"/>
      <w:r>
        <w:rPr>
          <w:szCs w:val="24"/>
        </w:rPr>
        <w:t xml:space="preserve"> and </w:t>
      </w:r>
      <w:proofErr w:type="spellStart"/>
      <w:r>
        <w:rPr>
          <w:szCs w:val="24"/>
        </w:rPr>
        <w:t>voir</w:t>
      </w:r>
      <w:proofErr w:type="spellEnd"/>
      <w:r>
        <w:rPr>
          <w:szCs w:val="24"/>
        </w:rPr>
        <w:t xml:space="preserve"> dire questions, they must file separately those instructions, special verdict and </w:t>
      </w:r>
      <w:proofErr w:type="spellStart"/>
      <w:r>
        <w:rPr>
          <w:szCs w:val="24"/>
        </w:rPr>
        <w:t>voir</w:t>
      </w:r>
      <w:proofErr w:type="spellEnd"/>
      <w:r>
        <w:rPr>
          <w:szCs w:val="24"/>
        </w:rPr>
        <w:t xml:space="preserve"> dire questions that are not agreed upon. However, it is not enough for the parties to merely agree upon the general instructions and then each submit their own set of substantive instructions. The court expects the parties to meet, confer, and agree upon the wording of the substantive instructions, special </w:t>
      </w:r>
      <w:proofErr w:type="gramStart"/>
      <w:r>
        <w:rPr>
          <w:szCs w:val="24"/>
        </w:rPr>
        <w:t>verdict</w:t>
      </w:r>
      <w:proofErr w:type="gramEnd"/>
      <w:r>
        <w:rPr>
          <w:szCs w:val="24"/>
        </w:rPr>
        <w:t xml:space="preserve"> and </w:t>
      </w:r>
      <w:proofErr w:type="spellStart"/>
      <w:r>
        <w:rPr>
          <w:szCs w:val="24"/>
        </w:rPr>
        <w:t>voir</w:t>
      </w:r>
      <w:proofErr w:type="spellEnd"/>
      <w:r>
        <w:rPr>
          <w:szCs w:val="24"/>
        </w:rPr>
        <w:t xml:space="preserve"> dire questions for the case.</w:t>
      </w:r>
    </w:p>
    <w:p w14:paraId="4C435B8E" w14:textId="77777777" w:rsidR="0010590E" w:rsidRDefault="0010590E" w:rsidP="0010590E">
      <w:pPr>
        <w:rPr>
          <w:szCs w:val="24"/>
        </w:rPr>
      </w:pPr>
    </w:p>
    <w:p w14:paraId="4F1C3153" w14:textId="77777777" w:rsidR="0010590E" w:rsidRDefault="0010590E" w:rsidP="0010590E">
      <w:pPr>
        <w:ind w:firstLine="720"/>
        <w:rPr>
          <w:szCs w:val="24"/>
        </w:rPr>
      </w:pPr>
      <w:r>
        <w:rPr>
          <w:szCs w:val="24"/>
        </w:rPr>
        <w:t>(c)</w:t>
      </w:r>
      <w:r>
        <w:rPr>
          <w:szCs w:val="24"/>
        </w:rPr>
        <w:tab/>
        <w:t xml:space="preserve">The joint proposed instructions, special </w:t>
      </w:r>
      <w:proofErr w:type="gramStart"/>
      <w:r>
        <w:rPr>
          <w:szCs w:val="24"/>
        </w:rPr>
        <w:t>verdict</w:t>
      </w:r>
      <w:proofErr w:type="gramEnd"/>
      <w:r>
        <w:rPr>
          <w:szCs w:val="24"/>
        </w:rPr>
        <w:t xml:space="preserve"> and </w:t>
      </w:r>
      <w:proofErr w:type="spellStart"/>
      <w:r>
        <w:rPr>
          <w:szCs w:val="24"/>
        </w:rPr>
        <w:t>voir</w:t>
      </w:r>
      <w:proofErr w:type="spellEnd"/>
      <w:r>
        <w:rPr>
          <w:szCs w:val="24"/>
        </w:rPr>
        <w:t xml:space="preserve"> dire questions (along with the proposals upon which the parties have been unable to agree) must be filed with the court by </w:t>
      </w:r>
      <w:r>
        <w:rPr>
          <w:szCs w:val="24"/>
        </w:rPr>
        <w:lastRenderedPageBreak/>
        <w:t>the stated deadline. Each instruction must be labeled and numbered at the top center of the page to identify the party submitting the instruction (e.g., “Joint Instruction No. 1” or “Plaintiff’s Instruction No. 1”). Include citation to the authority that forms the basis for the instruction.</w:t>
      </w:r>
    </w:p>
    <w:p w14:paraId="079D15B9" w14:textId="77777777" w:rsidR="0010590E" w:rsidRDefault="0010590E" w:rsidP="0010590E">
      <w:pPr>
        <w:rPr>
          <w:szCs w:val="24"/>
        </w:rPr>
      </w:pPr>
    </w:p>
    <w:p w14:paraId="30570225" w14:textId="77777777" w:rsidR="0010590E" w:rsidRDefault="0010590E" w:rsidP="0010590E">
      <w:pPr>
        <w:ind w:firstLine="720"/>
        <w:rPr>
          <w:szCs w:val="24"/>
        </w:rPr>
      </w:pPr>
      <w:r>
        <w:rPr>
          <w:szCs w:val="24"/>
        </w:rPr>
        <w:t>(d)</w:t>
      </w:r>
      <w:r>
        <w:rPr>
          <w:szCs w:val="24"/>
        </w:rPr>
        <w:tab/>
        <w:t xml:space="preserve">A copy of the joint proposed instructions, special verdict and </w:t>
      </w:r>
      <w:proofErr w:type="spellStart"/>
      <w:r>
        <w:rPr>
          <w:szCs w:val="24"/>
        </w:rPr>
        <w:t>voir</w:t>
      </w:r>
      <w:proofErr w:type="spellEnd"/>
      <w:r>
        <w:rPr>
          <w:szCs w:val="24"/>
        </w:rPr>
        <w:t xml:space="preserve"> dire questions must be emailed to </w:t>
      </w:r>
      <w:hyperlink r:id="rId10" w:history="1">
        <w:r w:rsidRPr="00A0753B">
          <w:rPr>
            <w:rStyle w:val="Hyperlink"/>
            <w:szCs w:val="24"/>
          </w:rPr>
          <w:t>utdecf_bennett@utd.uscourts.gov</w:t>
        </w:r>
      </w:hyperlink>
      <w:r>
        <w:rPr>
          <w:szCs w:val="24"/>
        </w:rPr>
        <w:t xml:space="preserve"> as a Word document by the stated deadline. Include the case number and case name in the email subject line. Any party unable to comply with this requirement must contact the court to make alternative arrangements.</w:t>
      </w:r>
    </w:p>
    <w:p w14:paraId="14FA182A" w14:textId="77777777" w:rsidR="0010590E" w:rsidRDefault="0010590E" w:rsidP="0010590E">
      <w:pPr>
        <w:rPr>
          <w:szCs w:val="24"/>
        </w:rPr>
      </w:pPr>
    </w:p>
    <w:p w14:paraId="597DCB1D" w14:textId="77777777" w:rsidR="0010590E" w:rsidRDefault="0010590E" w:rsidP="0010590E">
      <w:pPr>
        <w:ind w:firstLine="720"/>
        <w:rPr>
          <w:szCs w:val="24"/>
        </w:rPr>
      </w:pPr>
      <w:r>
        <w:rPr>
          <w:szCs w:val="24"/>
        </w:rPr>
        <w:t>(e)</w:t>
      </w:r>
      <w:r>
        <w:rPr>
          <w:szCs w:val="24"/>
        </w:rPr>
        <w:tab/>
        <w:t xml:space="preserve">Each party must file its objections, if any, to jury instructions, the special verdict and </w:t>
      </w:r>
      <w:proofErr w:type="spellStart"/>
      <w:r>
        <w:rPr>
          <w:szCs w:val="24"/>
        </w:rPr>
        <w:t>voir</w:t>
      </w:r>
      <w:proofErr w:type="spellEnd"/>
      <w:r>
        <w:rPr>
          <w:szCs w:val="24"/>
        </w:rPr>
        <w:t xml:space="preserve"> dire questions proposed by any other party by the stated deadline. Any objections must recite the proposal in its entirety and specifically highlight the objectionable language contained therein. Objections to instructions must contain both a concise argument why the proposed language is improper and citation to relevant legal authority. Where applicable, the objecting party </w:t>
      </w:r>
      <w:r>
        <w:rPr>
          <w:b/>
          <w:bCs/>
          <w:szCs w:val="24"/>
        </w:rPr>
        <w:t>must</w:t>
      </w:r>
      <w:r>
        <w:rPr>
          <w:szCs w:val="24"/>
        </w:rPr>
        <w:t xml:space="preserve"> submit an alternative instruction covering the pertinent subject matter </w:t>
      </w:r>
      <w:proofErr w:type="spellStart"/>
      <w:r>
        <w:rPr>
          <w:szCs w:val="24"/>
        </w:rPr>
        <w:t>or</w:t>
      </w:r>
      <w:proofErr w:type="spellEnd"/>
      <w:r>
        <w:rPr>
          <w:szCs w:val="24"/>
        </w:rPr>
        <w:t xml:space="preserve"> principle of law. A copy of the proposed alternative instruction must be emailed to </w:t>
      </w:r>
      <w:hyperlink r:id="rId11" w:history="1">
        <w:r w:rsidRPr="00FA390E">
          <w:rPr>
            <w:rStyle w:val="Hyperlink"/>
            <w:szCs w:val="24"/>
          </w:rPr>
          <w:t>utdecf_bennett@utd.uscourts.gov</w:t>
        </w:r>
      </w:hyperlink>
      <w:r>
        <w:rPr>
          <w:szCs w:val="24"/>
        </w:rPr>
        <w:t xml:space="preserve"> as a Word document. Include the case number and case name in the email subject line. Any party may, if it chooses, submit a brief written response in support of its proposed instructions by the stated deadline.</w:t>
      </w:r>
    </w:p>
    <w:p w14:paraId="49E5F8CB" w14:textId="77777777" w:rsidR="0010590E" w:rsidRDefault="0010590E" w:rsidP="0010590E">
      <w:pPr>
        <w:rPr>
          <w:szCs w:val="24"/>
        </w:rPr>
      </w:pPr>
    </w:p>
    <w:p w14:paraId="168654BF" w14:textId="77777777" w:rsidR="0010590E" w:rsidRDefault="0010590E" w:rsidP="0010590E">
      <w:pPr>
        <w:ind w:firstLine="720"/>
        <w:rPr>
          <w:szCs w:val="24"/>
        </w:rPr>
      </w:pPr>
      <w:r>
        <w:rPr>
          <w:szCs w:val="24"/>
        </w:rPr>
        <w:t>(f)</w:t>
      </w:r>
      <w:r>
        <w:rPr>
          <w:szCs w:val="24"/>
        </w:rPr>
        <w:tab/>
        <w:t xml:space="preserve">All instructions must be short, concise, understandable, and </w:t>
      </w:r>
      <w:r w:rsidRPr="004E3919">
        <w:rPr>
          <w:i/>
          <w:szCs w:val="24"/>
        </w:rPr>
        <w:t>neutral</w:t>
      </w:r>
      <w:r>
        <w:rPr>
          <w:szCs w:val="24"/>
        </w:rPr>
        <w:t xml:space="preserve"> statements of law. Argumentative instructions and </w:t>
      </w:r>
      <w:proofErr w:type="spellStart"/>
      <w:r>
        <w:rPr>
          <w:szCs w:val="24"/>
        </w:rPr>
        <w:t>voir</w:t>
      </w:r>
      <w:proofErr w:type="spellEnd"/>
      <w:r>
        <w:rPr>
          <w:szCs w:val="24"/>
        </w:rPr>
        <w:t xml:space="preserve"> dire questions are improper and will not be given.</w:t>
      </w:r>
    </w:p>
    <w:p w14:paraId="3A6DE46D" w14:textId="77777777" w:rsidR="0010590E" w:rsidRDefault="0010590E" w:rsidP="0010590E">
      <w:pPr>
        <w:rPr>
          <w:szCs w:val="24"/>
        </w:rPr>
      </w:pPr>
    </w:p>
    <w:p w14:paraId="24E0F68D" w14:textId="77777777" w:rsidR="0010590E" w:rsidRDefault="0010590E" w:rsidP="0010590E">
      <w:pPr>
        <w:ind w:firstLine="720"/>
        <w:rPr>
          <w:szCs w:val="24"/>
        </w:rPr>
      </w:pPr>
      <w:r>
        <w:rPr>
          <w:szCs w:val="24"/>
        </w:rPr>
        <w:t>(g)</w:t>
      </w:r>
      <w:r>
        <w:rPr>
          <w:szCs w:val="24"/>
        </w:rPr>
        <w:tab/>
        <w:t>Modified versions of statutory or other form jury instructions (</w:t>
      </w:r>
      <w:r w:rsidRPr="004E3919">
        <w:rPr>
          <w:i/>
          <w:szCs w:val="24"/>
        </w:rPr>
        <w:t>e.g.</w:t>
      </w:r>
      <w:r>
        <w:rPr>
          <w:szCs w:val="24"/>
        </w:rPr>
        <w:t>, Federal Jury Practice and Instructions) may be acceptable. A modified jury instruction must, however, identify the exact nature of the modification made to the form instruction and cite authority, if any, supporting such a modification.</w:t>
      </w:r>
    </w:p>
    <w:p w14:paraId="655F479A" w14:textId="77777777" w:rsidR="0010590E" w:rsidRDefault="0010590E" w:rsidP="0010590E">
      <w:pPr>
        <w:rPr>
          <w:b/>
          <w:bCs/>
          <w:szCs w:val="24"/>
        </w:rPr>
      </w:pPr>
    </w:p>
    <w:p w14:paraId="134ACA9F" w14:textId="77777777" w:rsidR="0010590E" w:rsidRDefault="0010590E" w:rsidP="0010590E">
      <w:pPr>
        <w:keepNext/>
        <w:rPr>
          <w:szCs w:val="24"/>
        </w:rPr>
      </w:pPr>
      <w:r>
        <w:rPr>
          <w:b/>
          <w:bCs/>
          <w:szCs w:val="24"/>
        </w:rPr>
        <w:t xml:space="preserve">3.  Motions in </w:t>
      </w:r>
      <w:proofErr w:type="spellStart"/>
      <w:r>
        <w:rPr>
          <w:b/>
          <w:bCs/>
          <w:szCs w:val="24"/>
        </w:rPr>
        <w:t>Limine</w:t>
      </w:r>
      <w:proofErr w:type="spellEnd"/>
    </w:p>
    <w:p w14:paraId="374BE9EA" w14:textId="77777777" w:rsidR="0010590E" w:rsidRDefault="0010590E" w:rsidP="0010590E">
      <w:pPr>
        <w:keepNext/>
        <w:rPr>
          <w:szCs w:val="24"/>
        </w:rPr>
      </w:pPr>
    </w:p>
    <w:p w14:paraId="765979AA" w14:textId="77777777" w:rsidR="0010590E" w:rsidRDefault="0010590E" w:rsidP="0010590E">
      <w:pPr>
        <w:rPr>
          <w:szCs w:val="24"/>
        </w:rPr>
      </w:pPr>
      <w:r>
        <w:rPr>
          <w:szCs w:val="24"/>
        </w:rPr>
        <w:tab/>
        <w:t xml:space="preserve">All motions in </w:t>
      </w:r>
      <w:proofErr w:type="spellStart"/>
      <w:r>
        <w:rPr>
          <w:szCs w:val="24"/>
        </w:rPr>
        <w:t>limine</w:t>
      </w:r>
      <w:proofErr w:type="spellEnd"/>
      <w:r>
        <w:rPr>
          <w:szCs w:val="24"/>
        </w:rPr>
        <w:t xml:space="preserve"> are to be filed with the court by the stated deadline, unless otherwise ordered by the court. A separate motion must be filed for each preliminary ruling sought. </w:t>
      </w:r>
      <w:r w:rsidRPr="00153707">
        <w:rPr>
          <w:szCs w:val="24"/>
        </w:rPr>
        <w:t xml:space="preserve">Each motion must specifically identify the relief </w:t>
      </w:r>
      <w:proofErr w:type="gramStart"/>
      <w:r w:rsidRPr="00153707">
        <w:rPr>
          <w:szCs w:val="24"/>
        </w:rPr>
        <w:t>sought, and</w:t>
      </w:r>
      <w:proofErr w:type="gramEnd"/>
      <w:r w:rsidRPr="00153707">
        <w:rPr>
          <w:szCs w:val="24"/>
        </w:rPr>
        <w:t xml:space="preserve"> must contain the memorandum of law in the same document. </w:t>
      </w:r>
      <w:r>
        <w:rPr>
          <w:szCs w:val="24"/>
        </w:rPr>
        <w:t>(</w:t>
      </w:r>
      <w:r w:rsidRPr="006622EA">
        <w:rPr>
          <w:i/>
          <w:szCs w:val="24"/>
        </w:rPr>
        <w:t>See</w:t>
      </w:r>
      <w:r>
        <w:rPr>
          <w:szCs w:val="24"/>
        </w:rPr>
        <w:t xml:space="preserve"> </w:t>
      </w:r>
      <w:r w:rsidRPr="00EE6DAF">
        <w:rPr>
          <w:szCs w:val="24"/>
        </w:rPr>
        <w:t>DUCivR 7-1(a)(1)</w:t>
      </w:r>
      <w:r>
        <w:rPr>
          <w:szCs w:val="24"/>
        </w:rPr>
        <w:t xml:space="preserve">). </w:t>
      </w:r>
      <w:r w:rsidRPr="00153707">
        <w:rPr>
          <w:szCs w:val="24"/>
        </w:rPr>
        <w:t xml:space="preserve">A proposed order should be emailed to </w:t>
      </w:r>
      <w:hyperlink r:id="rId12" w:history="1">
        <w:r w:rsidRPr="008A6B65">
          <w:rPr>
            <w:rStyle w:val="Hyperlink"/>
            <w:szCs w:val="24"/>
          </w:rPr>
          <w:t>utdecf_bennett@utd.uscourts.gov</w:t>
        </w:r>
      </w:hyperlink>
      <w:r>
        <w:rPr>
          <w:szCs w:val="24"/>
        </w:rPr>
        <w:t xml:space="preserve"> as a Word document. Opposition memoranda must be filed by the stated deadline. No memorandum in support of, or in opposition to, a motion may be longer than three (3) pages in length.</w:t>
      </w:r>
    </w:p>
    <w:p w14:paraId="619D6FC8" w14:textId="77777777" w:rsidR="0010590E" w:rsidRDefault="0010590E" w:rsidP="0010590E">
      <w:pPr>
        <w:rPr>
          <w:bCs/>
          <w:szCs w:val="24"/>
        </w:rPr>
      </w:pPr>
    </w:p>
    <w:p w14:paraId="6FD643C4" w14:textId="77777777" w:rsidR="0010590E" w:rsidRDefault="0010590E" w:rsidP="0010590E">
      <w:pPr>
        <w:keepNext/>
        <w:rPr>
          <w:szCs w:val="24"/>
        </w:rPr>
      </w:pPr>
      <w:r>
        <w:rPr>
          <w:b/>
          <w:bCs/>
          <w:szCs w:val="24"/>
        </w:rPr>
        <w:t>4.  Courtroom Equipment and Recorded Testimony</w:t>
      </w:r>
    </w:p>
    <w:p w14:paraId="09F29691" w14:textId="77777777" w:rsidR="0010590E" w:rsidRDefault="0010590E" w:rsidP="0010590E">
      <w:pPr>
        <w:keepNext/>
        <w:rPr>
          <w:szCs w:val="24"/>
        </w:rPr>
      </w:pPr>
    </w:p>
    <w:p w14:paraId="3A86DC91" w14:textId="77777777" w:rsidR="0010590E" w:rsidRDefault="0010590E" w:rsidP="0010590E">
      <w:pPr>
        <w:rPr>
          <w:szCs w:val="24"/>
        </w:rPr>
      </w:pPr>
      <w:r>
        <w:rPr>
          <w:szCs w:val="24"/>
        </w:rPr>
        <w:tab/>
        <w:t>If counsel wish to use any courtroom equipment, such as the evidence presentation system, easels, projection screens, etc., they must so state in the final pretrial order and at the final pretrial. Trial counsel and support staff are expected to familiarize themselves with any equipment they intend to use in advance of trial. For practice time and training, contact the Clerk of Court at 801-524-6120.</w:t>
      </w:r>
    </w:p>
    <w:p w14:paraId="62C880BD" w14:textId="77777777" w:rsidR="0010590E" w:rsidRDefault="0010590E" w:rsidP="0010590E">
      <w:pPr>
        <w:rPr>
          <w:bCs/>
          <w:szCs w:val="24"/>
        </w:rPr>
      </w:pPr>
    </w:p>
    <w:p w14:paraId="40FFB93D" w14:textId="77777777" w:rsidR="0010590E" w:rsidRDefault="0010590E" w:rsidP="0010590E">
      <w:pPr>
        <w:rPr>
          <w:b/>
          <w:szCs w:val="24"/>
        </w:rPr>
      </w:pPr>
      <w:r>
        <w:rPr>
          <w:szCs w:val="24"/>
        </w:rPr>
        <w:lastRenderedPageBreak/>
        <w:tab/>
        <w:t xml:space="preserve">Any party desiring to present testimony of a witness by recorded means, whether video, </w:t>
      </w:r>
      <w:proofErr w:type="gramStart"/>
      <w:r>
        <w:rPr>
          <w:szCs w:val="24"/>
        </w:rPr>
        <w:t>audio</w:t>
      </w:r>
      <w:proofErr w:type="gramEnd"/>
      <w:r>
        <w:rPr>
          <w:szCs w:val="24"/>
        </w:rPr>
        <w:t xml:space="preserve"> or paper, must serve a designation of the testimony by </w:t>
      </w:r>
      <w:r w:rsidRPr="00EE6DAF">
        <w:rPr>
          <w:szCs w:val="24"/>
        </w:rPr>
        <w:t>the stated deadline</w:t>
      </w:r>
      <w:r w:rsidRPr="00A31D1A">
        <w:rPr>
          <w:b/>
          <w:bCs/>
          <w:szCs w:val="24"/>
        </w:rPr>
        <w:t>.</w:t>
      </w:r>
      <w:r>
        <w:rPr>
          <w:szCs w:val="24"/>
        </w:rPr>
        <w:t xml:space="preserve"> This shall not be filed with the court. The designation shall be made using the </w:t>
      </w:r>
      <w:hyperlink r:id="rId13" w:history="1">
        <w:r w:rsidRPr="00A1777C">
          <w:rPr>
            <w:rStyle w:val="Hyperlink"/>
            <w:szCs w:val="24"/>
          </w:rPr>
          <w:t>Deposition Designation Form</w:t>
        </w:r>
      </w:hyperlink>
      <w:r>
        <w:rPr>
          <w:szCs w:val="24"/>
        </w:rPr>
        <w:t xml:space="preserve"> linked hereto. Any objection must be served by the stated </w:t>
      </w:r>
      <w:proofErr w:type="gramStart"/>
      <w:r>
        <w:rPr>
          <w:szCs w:val="24"/>
        </w:rPr>
        <w:t xml:space="preserve">deadline, </w:t>
      </w:r>
      <w:r>
        <w:rPr>
          <w:bCs/>
          <w:szCs w:val="24"/>
        </w:rPr>
        <w:t>and</w:t>
      </w:r>
      <w:proofErr w:type="gramEnd"/>
      <w:r>
        <w:rPr>
          <w:bCs/>
          <w:szCs w:val="24"/>
        </w:rPr>
        <w:t xml:space="preserve"> shall use the same form. The</w:t>
      </w:r>
      <w:r>
        <w:rPr>
          <w:szCs w:val="24"/>
        </w:rPr>
        <w:t xml:space="preserve"> parties must meet and confer (with at least one in-person meeting) to resolve any disputes. The designating party shall file the completed Deposition Designation Form by the stated deadline</w:t>
      </w:r>
      <w:r>
        <w:rPr>
          <w:b/>
          <w:szCs w:val="24"/>
        </w:rPr>
        <w:t xml:space="preserve"> </w:t>
      </w:r>
      <w:r w:rsidRPr="00CF1355">
        <w:rPr>
          <w:szCs w:val="24"/>
        </w:rPr>
        <w:t>and</w:t>
      </w:r>
      <w:r>
        <w:rPr>
          <w:szCs w:val="24"/>
        </w:rPr>
        <w:t xml:space="preserve"> any motion regarding this subject must be filed by the stated deadline. </w:t>
      </w:r>
      <w:r w:rsidRPr="00DB06E6">
        <w:rPr>
          <w:szCs w:val="24"/>
        </w:rPr>
        <w:t xml:space="preserve">Disputes evident in the </w:t>
      </w:r>
      <w:hyperlink r:id="rId14" w:history="1">
        <w:r w:rsidRPr="00A1777C">
          <w:rPr>
            <w:rStyle w:val="Hyperlink"/>
            <w:szCs w:val="24"/>
          </w:rPr>
          <w:t>Deposition Designation Form</w:t>
        </w:r>
      </w:hyperlink>
      <w:r w:rsidRPr="00DB06E6">
        <w:rPr>
          <w:szCs w:val="24"/>
        </w:rPr>
        <w:t xml:space="preserve"> do not require a motion.</w:t>
      </w:r>
      <w:r>
        <w:rPr>
          <w:szCs w:val="24"/>
        </w:rPr>
        <w:t xml:space="preserve"> The completed </w:t>
      </w:r>
      <w:hyperlink r:id="rId15" w:history="1">
        <w:r w:rsidRPr="00A1777C">
          <w:rPr>
            <w:rStyle w:val="Hyperlink"/>
            <w:szCs w:val="24"/>
          </w:rPr>
          <w:t>Deposition Designation Form</w:t>
        </w:r>
      </w:hyperlink>
      <w:r>
        <w:rPr>
          <w:szCs w:val="24"/>
        </w:rPr>
        <w:t xml:space="preserve"> </w:t>
      </w:r>
      <w:r w:rsidRPr="00FF4FEC">
        <w:rPr>
          <w:b/>
          <w:szCs w:val="24"/>
        </w:rPr>
        <w:t>and a complete copy of the deposition</w:t>
      </w:r>
      <w:r>
        <w:rPr>
          <w:szCs w:val="24"/>
        </w:rPr>
        <w:t xml:space="preserve"> shall be emailed to </w:t>
      </w:r>
      <w:hyperlink r:id="rId16" w:history="1">
        <w:r w:rsidRPr="008A6B65">
          <w:rPr>
            <w:rStyle w:val="Hyperlink"/>
            <w:szCs w:val="24"/>
          </w:rPr>
          <w:t>utdecf_bennett@utd.uscourts.gov</w:t>
        </w:r>
      </w:hyperlink>
      <w:r w:rsidRPr="00CF1355">
        <w:rPr>
          <w:rStyle w:val="Hyperlink"/>
          <w:color w:val="auto"/>
          <w:szCs w:val="24"/>
        </w:rPr>
        <w:t xml:space="preserve"> on that date</w:t>
      </w:r>
      <w:r>
        <w:rPr>
          <w:rStyle w:val="Hyperlink"/>
          <w:color w:val="auto"/>
          <w:szCs w:val="24"/>
        </w:rPr>
        <w:t>.</w:t>
      </w:r>
    </w:p>
    <w:p w14:paraId="2D722630" w14:textId="77777777" w:rsidR="0010590E" w:rsidRPr="002C3F8D" w:rsidRDefault="0010590E" w:rsidP="0010590E">
      <w:pPr>
        <w:rPr>
          <w:szCs w:val="24"/>
        </w:rPr>
      </w:pPr>
    </w:p>
    <w:p w14:paraId="0F2FCECA" w14:textId="77777777" w:rsidR="0010590E" w:rsidRPr="002C3F8D" w:rsidRDefault="0010590E" w:rsidP="0010590E">
      <w:pPr>
        <w:rPr>
          <w:szCs w:val="24"/>
        </w:rPr>
      </w:pPr>
      <w:r w:rsidRPr="002C3F8D">
        <w:rPr>
          <w:szCs w:val="24"/>
        </w:rPr>
        <w:tab/>
        <w:t>A party intending to use recorded testimony is strongly encouraged to display the deposition text as the deposition is presented, and if read, to use a professional reader who has rehearsed the reading with the attorney.</w:t>
      </w:r>
    </w:p>
    <w:p w14:paraId="381CDC92" w14:textId="77777777" w:rsidR="0010590E" w:rsidRDefault="0010590E" w:rsidP="0010590E">
      <w:pPr>
        <w:rPr>
          <w:bCs/>
          <w:szCs w:val="24"/>
        </w:rPr>
      </w:pPr>
    </w:p>
    <w:p w14:paraId="4646A7ED" w14:textId="77777777" w:rsidR="0010590E" w:rsidRDefault="0010590E" w:rsidP="0010590E">
      <w:pPr>
        <w:keepNext/>
        <w:rPr>
          <w:szCs w:val="24"/>
        </w:rPr>
      </w:pPr>
      <w:r>
        <w:rPr>
          <w:b/>
          <w:bCs/>
          <w:szCs w:val="24"/>
        </w:rPr>
        <w:t>5.  Daily Transcript Requests</w:t>
      </w:r>
    </w:p>
    <w:p w14:paraId="1FA5159A" w14:textId="77777777" w:rsidR="0010590E" w:rsidRDefault="0010590E" w:rsidP="0010590E">
      <w:pPr>
        <w:keepNext/>
        <w:rPr>
          <w:szCs w:val="24"/>
        </w:rPr>
      </w:pPr>
    </w:p>
    <w:p w14:paraId="1B3A7B01" w14:textId="77777777" w:rsidR="0010590E" w:rsidRPr="00A10316" w:rsidRDefault="0010590E" w:rsidP="0010590E">
      <w:pPr>
        <w:rPr>
          <w:szCs w:val="24"/>
        </w:rPr>
      </w:pPr>
      <w:r>
        <w:rPr>
          <w:szCs w:val="24"/>
        </w:rPr>
        <w:tab/>
        <w:t xml:space="preserve">If counsel desire </w:t>
      </w:r>
      <w:proofErr w:type="spellStart"/>
      <w:r>
        <w:rPr>
          <w:szCs w:val="24"/>
        </w:rPr>
        <w:t>realtime</w:t>
      </w:r>
      <w:proofErr w:type="spellEnd"/>
      <w:r>
        <w:rPr>
          <w:szCs w:val="24"/>
        </w:rPr>
        <w:t xml:space="preserve"> or daily transcription of the trial, they must contact and make such request with the court reporters (Kelly Hicken, 801-521-7238) at least two weeks before the trial.</w:t>
      </w:r>
    </w:p>
    <w:p w14:paraId="2D8DA8D6" w14:textId="77777777" w:rsidR="0010590E" w:rsidRPr="00F553E4" w:rsidRDefault="0010590E" w:rsidP="0010590E">
      <w:pPr>
        <w:rPr>
          <w:bCs/>
          <w:szCs w:val="24"/>
        </w:rPr>
      </w:pPr>
    </w:p>
    <w:p w14:paraId="2E92DA8E" w14:textId="77777777" w:rsidR="0010590E" w:rsidRDefault="0010590E" w:rsidP="0010590E">
      <w:pPr>
        <w:keepNext/>
        <w:rPr>
          <w:szCs w:val="24"/>
        </w:rPr>
      </w:pPr>
      <w:r>
        <w:rPr>
          <w:b/>
          <w:bCs/>
          <w:szCs w:val="24"/>
        </w:rPr>
        <w:t>6.  Pretrial Order</w:t>
      </w:r>
    </w:p>
    <w:p w14:paraId="52D757FF" w14:textId="77777777" w:rsidR="0010590E" w:rsidRDefault="0010590E" w:rsidP="0010590E">
      <w:pPr>
        <w:keepNext/>
        <w:rPr>
          <w:szCs w:val="24"/>
        </w:rPr>
      </w:pPr>
    </w:p>
    <w:p w14:paraId="2A57A662" w14:textId="77777777" w:rsidR="0010590E" w:rsidRDefault="0010590E" w:rsidP="0010590E">
      <w:pPr>
        <w:rPr>
          <w:szCs w:val="24"/>
        </w:rPr>
      </w:pPr>
      <w:r>
        <w:rPr>
          <w:szCs w:val="24"/>
        </w:rPr>
        <w:tab/>
      </w:r>
      <w:r w:rsidRPr="0067043A">
        <w:rPr>
          <w:szCs w:val="24"/>
        </w:rPr>
        <w:t>Three business days before the pretrial conference</w:t>
      </w:r>
      <w:r>
        <w:rPr>
          <w:szCs w:val="24"/>
        </w:rPr>
        <w:t xml:space="preserve">, plaintiff must present a joint proposed pretrial order which has been approved by all counsel, noting any areas of dispute. The pretrial order must conform generally to the requirements of </w:t>
      </w:r>
      <w:r w:rsidRPr="00EE6DAF">
        <w:rPr>
          <w:szCs w:val="24"/>
        </w:rPr>
        <w:t>DUCivR 16-1</w:t>
      </w:r>
      <w:r>
        <w:rPr>
          <w:szCs w:val="24"/>
        </w:rPr>
        <w:t xml:space="preserve"> and to the</w:t>
      </w:r>
      <w:r w:rsidRPr="00347822">
        <w:rPr>
          <w:szCs w:val="24"/>
        </w:rPr>
        <w:t xml:space="preserve"> </w:t>
      </w:r>
      <w:hyperlink r:id="rId17" w:history="1">
        <w:r w:rsidRPr="00347822">
          <w:rPr>
            <w:color w:val="0000FF"/>
            <w:szCs w:val="24"/>
          </w:rPr>
          <w:t>approved form of pretrial order</w:t>
        </w:r>
      </w:hyperlink>
      <w:r>
        <w:rPr>
          <w:szCs w:val="24"/>
        </w:rPr>
        <w:t xml:space="preserve"> which is reproduced as Appendix IV to the Rules of Practice for the U.S. District Court for the District of Utah. A copy of the proposed pretrial order must be emailed to </w:t>
      </w:r>
      <w:hyperlink r:id="rId18" w:history="1">
        <w:r w:rsidRPr="008A6B65">
          <w:rPr>
            <w:rStyle w:val="Hyperlink"/>
            <w:szCs w:val="24"/>
          </w:rPr>
          <w:t>utdecf_bennett@utd.uscourts.gov</w:t>
        </w:r>
      </w:hyperlink>
      <w:r>
        <w:rPr>
          <w:szCs w:val="24"/>
        </w:rPr>
        <w:t xml:space="preserve"> as a Word document by the stated deadline.</w:t>
      </w:r>
    </w:p>
    <w:p w14:paraId="7F96C1C8" w14:textId="77777777" w:rsidR="0010590E" w:rsidRDefault="0010590E" w:rsidP="0010590E">
      <w:pPr>
        <w:rPr>
          <w:szCs w:val="24"/>
        </w:rPr>
      </w:pPr>
    </w:p>
    <w:p w14:paraId="55952119" w14:textId="77777777" w:rsidR="0010590E" w:rsidRDefault="0010590E" w:rsidP="0010590E">
      <w:pPr>
        <w:rPr>
          <w:szCs w:val="24"/>
        </w:rPr>
      </w:pPr>
      <w:r>
        <w:rPr>
          <w:szCs w:val="24"/>
        </w:rPr>
        <w:tab/>
        <w:t>In addition to the provisions in the final pretrial order thus called for, the following special provisions will apply:</w:t>
      </w:r>
    </w:p>
    <w:p w14:paraId="55239745" w14:textId="77777777" w:rsidR="0010590E" w:rsidRDefault="0010590E" w:rsidP="0010590E">
      <w:pPr>
        <w:rPr>
          <w:szCs w:val="24"/>
        </w:rPr>
      </w:pPr>
    </w:p>
    <w:p w14:paraId="516F0E14" w14:textId="77777777" w:rsidR="0010590E" w:rsidRDefault="0010590E" w:rsidP="0010590E">
      <w:pPr>
        <w:rPr>
          <w:szCs w:val="24"/>
        </w:rPr>
      </w:pPr>
      <w:r>
        <w:rPr>
          <w:szCs w:val="24"/>
        </w:rPr>
        <w:tab/>
        <w:t>(a)</w:t>
      </w:r>
      <w:r>
        <w:rPr>
          <w:szCs w:val="24"/>
        </w:rPr>
        <w:tab/>
        <w:t>The pretrial order must contain an additional subparagraph (d) Statement of the Case which will be used to describe the case to the jury.</w:t>
      </w:r>
    </w:p>
    <w:p w14:paraId="2C7BF134" w14:textId="77777777" w:rsidR="0010590E" w:rsidRDefault="0010590E" w:rsidP="0010590E">
      <w:pPr>
        <w:rPr>
          <w:szCs w:val="24"/>
        </w:rPr>
      </w:pPr>
    </w:p>
    <w:p w14:paraId="29E12CDC" w14:textId="77777777" w:rsidR="0010590E" w:rsidRDefault="0010590E" w:rsidP="0010590E">
      <w:pPr>
        <w:ind w:firstLine="720"/>
        <w:rPr>
          <w:szCs w:val="24"/>
        </w:rPr>
      </w:pPr>
      <w:r>
        <w:rPr>
          <w:szCs w:val="24"/>
        </w:rPr>
        <w:t>(b)</w:t>
      </w:r>
      <w:r>
        <w:rPr>
          <w:szCs w:val="24"/>
        </w:rPr>
        <w:tab/>
        <w:t xml:space="preserve">The statement of uncontroverted facts called for in Section 3 of the </w:t>
      </w:r>
      <w:hyperlink r:id="rId19" w:history="1">
        <w:r w:rsidRPr="00B04D1E">
          <w:rPr>
            <w:rStyle w:val="Hyperlink"/>
            <w:szCs w:val="24"/>
          </w:rPr>
          <w:t>General Form of the Pretrial Order</w:t>
        </w:r>
      </w:hyperlink>
      <w:r>
        <w:rPr>
          <w:szCs w:val="24"/>
        </w:rPr>
        <w:t xml:space="preserve"> must be in narrative form. Such facts shall be considered substantive evidence in the case and shall be marked as Exhibit 1. Upon commencement of the trial, </w:t>
      </w:r>
      <w:proofErr w:type="gramStart"/>
      <w:r>
        <w:rPr>
          <w:szCs w:val="24"/>
        </w:rPr>
        <w:t>Exhibit</w:t>
      </w:r>
      <w:proofErr w:type="gramEnd"/>
      <w:r>
        <w:rPr>
          <w:szCs w:val="24"/>
        </w:rPr>
        <w:t> 1 shall be read into evidence. No further evidence as to the agreed facts may be entered into the record at trial.</w:t>
      </w:r>
    </w:p>
    <w:p w14:paraId="3E82CD03" w14:textId="77777777" w:rsidR="0010590E" w:rsidRDefault="0010590E" w:rsidP="0010590E">
      <w:pPr>
        <w:rPr>
          <w:szCs w:val="24"/>
        </w:rPr>
      </w:pPr>
    </w:p>
    <w:p w14:paraId="3AFFC4CE" w14:textId="77777777" w:rsidR="0010590E" w:rsidRDefault="0010590E" w:rsidP="0010590E">
      <w:pPr>
        <w:rPr>
          <w:szCs w:val="24"/>
        </w:rPr>
      </w:pPr>
      <w:r>
        <w:rPr>
          <w:szCs w:val="24"/>
        </w:rPr>
        <w:tab/>
        <w:t>(c)</w:t>
      </w:r>
      <w:r>
        <w:rPr>
          <w:szCs w:val="24"/>
        </w:rPr>
        <w:tab/>
        <w:t xml:space="preserve">In reference to Section 7 of the </w:t>
      </w:r>
      <w:hyperlink r:id="rId20" w:history="1">
        <w:r w:rsidRPr="00B04D1E">
          <w:rPr>
            <w:rStyle w:val="Hyperlink"/>
            <w:szCs w:val="24"/>
          </w:rPr>
          <w:t>General Form of the Pretrial Order</w:t>
        </w:r>
      </w:hyperlink>
      <w:r>
        <w:rPr>
          <w:szCs w:val="24"/>
        </w:rPr>
        <w:t xml:space="preserve">, regarding all witnesses that propose to be expert witnesses, the parties are directed to append to Exhibit 1 copies of the curriculum vitae of each such expert. Absent specific leave of Court, the expert may not present more than five (5) minutes of professional qualification. In most cases, the </w:t>
      </w:r>
      <w:r>
        <w:rPr>
          <w:szCs w:val="24"/>
        </w:rPr>
        <w:lastRenderedPageBreak/>
        <w:t xml:space="preserve">parties will stipulate to qualification, although in appropriate cases, </w:t>
      </w:r>
      <w:proofErr w:type="spellStart"/>
      <w:r>
        <w:rPr>
          <w:szCs w:val="24"/>
        </w:rPr>
        <w:t>voir</w:t>
      </w:r>
      <w:proofErr w:type="spellEnd"/>
      <w:r>
        <w:rPr>
          <w:szCs w:val="24"/>
        </w:rPr>
        <w:t xml:space="preserve"> dire or cross-examination of an expert’s qualification may be permitted and this examination may go beyond the scope of direct oral testimony as to qualification.</w:t>
      </w:r>
    </w:p>
    <w:p w14:paraId="012DEF14" w14:textId="77777777" w:rsidR="0010590E" w:rsidRDefault="0010590E" w:rsidP="0010590E">
      <w:pPr>
        <w:rPr>
          <w:b/>
          <w:bCs/>
          <w:szCs w:val="24"/>
        </w:rPr>
      </w:pPr>
    </w:p>
    <w:p w14:paraId="5A397661" w14:textId="77777777" w:rsidR="0010590E" w:rsidRDefault="0010590E" w:rsidP="0010590E">
      <w:pPr>
        <w:keepNext/>
        <w:rPr>
          <w:szCs w:val="24"/>
        </w:rPr>
      </w:pPr>
      <w:r>
        <w:rPr>
          <w:b/>
          <w:bCs/>
          <w:szCs w:val="24"/>
        </w:rPr>
        <w:t>7.  Trial Briefs</w:t>
      </w:r>
    </w:p>
    <w:p w14:paraId="697F5635" w14:textId="77777777" w:rsidR="0010590E" w:rsidRDefault="0010590E" w:rsidP="0010590E">
      <w:pPr>
        <w:keepNext/>
        <w:rPr>
          <w:szCs w:val="24"/>
        </w:rPr>
      </w:pPr>
      <w:r>
        <w:rPr>
          <w:szCs w:val="24"/>
        </w:rPr>
        <w:tab/>
      </w:r>
    </w:p>
    <w:p w14:paraId="551B14EE" w14:textId="77777777" w:rsidR="0010590E" w:rsidRDefault="0010590E" w:rsidP="0010590E">
      <w:pPr>
        <w:rPr>
          <w:szCs w:val="24"/>
        </w:rPr>
      </w:pPr>
      <w:r>
        <w:rPr>
          <w:szCs w:val="24"/>
        </w:rPr>
        <w:tab/>
        <w:t xml:space="preserve">Each party must file a Trial Brief by the stated deadline. Each brief must include a list of all witnesses to be called and a short statement as to the substance of that witness’s testimony. </w:t>
      </w:r>
      <w:r w:rsidRPr="000570F0">
        <w:rPr>
          <w:szCs w:val="24"/>
        </w:rPr>
        <w:t>Plaintiff</w:t>
      </w:r>
      <w:r>
        <w:rPr>
          <w:szCs w:val="24"/>
        </w:rPr>
        <w:t>’</w:t>
      </w:r>
      <w:r w:rsidRPr="000570F0">
        <w:rPr>
          <w:szCs w:val="24"/>
        </w:rPr>
        <w:t xml:space="preserve">s trial brief </w:t>
      </w:r>
      <w:r>
        <w:rPr>
          <w:szCs w:val="24"/>
        </w:rPr>
        <w:t>must</w:t>
      </w:r>
      <w:r w:rsidRPr="000570F0">
        <w:rPr>
          <w:szCs w:val="24"/>
        </w:rPr>
        <w:t xml:space="preserve"> contain an outline of the elements of each cause of action, with the facts supporting that elem</w:t>
      </w:r>
      <w:r>
        <w:rPr>
          <w:szCs w:val="24"/>
        </w:rPr>
        <w:t xml:space="preserve">ent listed under each element. </w:t>
      </w:r>
      <w:r w:rsidRPr="000570F0">
        <w:rPr>
          <w:szCs w:val="24"/>
        </w:rPr>
        <w:t>Defendant</w:t>
      </w:r>
      <w:r>
        <w:rPr>
          <w:szCs w:val="24"/>
        </w:rPr>
        <w:t>’</w:t>
      </w:r>
      <w:r w:rsidRPr="000570F0">
        <w:rPr>
          <w:szCs w:val="24"/>
        </w:rPr>
        <w:t xml:space="preserve">s trial brief </w:t>
      </w:r>
      <w:r>
        <w:rPr>
          <w:szCs w:val="24"/>
        </w:rPr>
        <w:t>must</w:t>
      </w:r>
      <w:r w:rsidRPr="000570F0">
        <w:rPr>
          <w:szCs w:val="24"/>
        </w:rPr>
        <w:t xml:space="preserve"> contain a similar outline of the elements and facts for each cause of action</w:t>
      </w:r>
      <w:r>
        <w:rPr>
          <w:szCs w:val="24"/>
        </w:rPr>
        <w:t xml:space="preserve"> in any counterclaim or third-party claim. </w:t>
      </w:r>
      <w:r w:rsidRPr="000570F0">
        <w:rPr>
          <w:szCs w:val="24"/>
        </w:rPr>
        <w:t xml:space="preserve">Any party raising an affirmative defense </w:t>
      </w:r>
      <w:r>
        <w:rPr>
          <w:szCs w:val="24"/>
        </w:rPr>
        <w:t>must</w:t>
      </w:r>
      <w:r w:rsidRPr="000570F0">
        <w:rPr>
          <w:szCs w:val="24"/>
        </w:rPr>
        <w:t xml:space="preserve"> outline the elements of such defense and the facts supporting that element.</w:t>
      </w:r>
    </w:p>
    <w:p w14:paraId="0AFEDAF6" w14:textId="77777777" w:rsidR="0010590E" w:rsidRDefault="0010590E" w:rsidP="0010590E">
      <w:pPr>
        <w:rPr>
          <w:szCs w:val="24"/>
        </w:rPr>
      </w:pPr>
    </w:p>
    <w:p w14:paraId="6E22C371" w14:textId="77777777" w:rsidR="0010590E" w:rsidRDefault="0010590E" w:rsidP="0010590E">
      <w:pPr>
        <w:keepNext/>
        <w:rPr>
          <w:szCs w:val="24"/>
        </w:rPr>
      </w:pPr>
      <w:r>
        <w:rPr>
          <w:b/>
          <w:bCs/>
          <w:szCs w:val="24"/>
        </w:rPr>
        <w:t>8.  Exhibit Lists/Marking Exhibits</w:t>
      </w:r>
    </w:p>
    <w:p w14:paraId="46B0A91B" w14:textId="77777777" w:rsidR="0010590E" w:rsidRDefault="0010590E" w:rsidP="0010590E">
      <w:pPr>
        <w:keepNext/>
        <w:rPr>
          <w:szCs w:val="24"/>
        </w:rPr>
      </w:pPr>
    </w:p>
    <w:p w14:paraId="02544FBF" w14:textId="77777777" w:rsidR="0010590E" w:rsidRDefault="0010590E" w:rsidP="0010590E">
      <w:pPr>
        <w:numPr>
          <w:ilvl w:val="0"/>
          <w:numId w:val="1"/>
        </w:numPr>
        <w:spacing w:after="120"/>
        <w:ind w:left="0" w:firstLine="720"/>
        <w:rPr>
          <w:szCs w:val="24"/>
        </w:rPr>
      </w:pPr>
      <w:r>
        <w:rPr>
          <w:szCs w:val="24"/>
        </w:rPr>
        <w:t>Parties must meet and confer to avoid marking the same exhibit twice.</w:t>
      </w:r>
    </w:p>
    <w:p w14:paraId="77840B2E" w14:textId="77777777" w:rsidR="0010590E" w:rsidRDefault="0010590E" w:rsidP="0010590E">
      <w:pPr>
        <w:numPr>
          <w:ilvl w:val="0"/>
          <w:numId w:val="1"/>
        </w:numPr>
        <w:spacing w:after="120"/>
        <w:ind w:left="0" w:firstLine="720"/>
        <w:rPr>
          <w:szCs w:val="24"/>
        </w:rPr>
      </w:pPr>
      <w:r>
        <w:rPr>
          <w:szCs w:val="24"/>
        </w:rPr>
        <w:t xml:space="preserve">After eliminating duplicate exhibits, each party must prepare an exhibit list in Word format for the court’s use at trial. Standard </w:t>
      </w:r>
      <w:hyperlink r:id="rId21" w:history="1">
        <w:r w:rsidRPr="00347822">
          <w:rPr>
            <w:color w:val="0000FF"/>
            <w:szCs w:val="24"/>
          </w:rPr>
          <w:t xml:space="preserve">forms </w:t>
        </w:r>
        <w:r>
          <w:rPr>
            <w:color w:val="0000FF"/>
            <w:szCs w:val="24"/>
          </w:rPr>
          <w:t>of</w:t>
        </w:r>
        <w:r w:rsidRPr="00347822">
          <w:rPr>
            <w:color w:val="0000FF"/>
            <w:szCs w:val="24"/>
          </w:rPr>
          <w:t xml:space="preserve"> exhibit lists</w:t>
        </w:r>
      </w:hyperlink>
      <w:r>
        <w:rPr>
          <w:szCs w:val="24"/>
        </w:rPr>
        <w:t xml:space="preserve"> are available from the court’s website, and questions regarding the preparation of these lists may be directed to the case manager, Kirsten Mumford at 801-524-6620.</w:t>
      </w:r>
    </w:p>
    <w:p w14:paraId="1FADD7C8" w14:textId="77777777" w:rsidR="0010590E" w:rsidRDefault="0010590E" w:rsidP="0010590E">
      <w:pPr>
        <w:numPr>
          <w:ilvl w:val="0"/>
          <w:numId w:val="1"/>
        </w:numPr>
        <w:spacing w:after="120"/>
        <w:ind w:left="0" w:firstLine="720"/>
        <w:rPr>
          <w:szCs w:val="24"/>
        </w:rPr>
      </w:pPr>
      <w:r>
        <w:rPr>
          <w:szCs w:val="24"/>
        </w:rPr>
        <w:t xml:space="preserve">All parties are required to pre-mark their exhibits to avoid taking up court time during trial for such purposes. This can be done using the </w:t>
      </w:r>
      <w:hyperlink r:id="rId22" w:history="1">
        <w:r w:rsidRPr="00910B80">
          <w:rPr>
            <w:rStyle w:val="Hyperlink"/>
            <w:szCs w:val="24"/>
          </w:rPr>
          <w:t>exhibit stamping tool</w:t>
        </w:r>
      </w:hyperlink>
      <w:r>
        <w:rPr>
          <w:szCs w:val="24"/>
        </w:rPr>
        <w:t>.</w:t>
      </w:r>
    </w:p>
    <w:p w14:paraId="6B3BC5A2" w14:textId="77777777" w:rsidR="0010590E" w:rsidRDefault="0010590E" w:rsidP="0010590E">
      <w:pPr>
        <w:numPr>
          <w:ilvl w:val="0"/>
          <w:numId w:val="1"/>
        </w:numPr>
        <w:spacing w:after="120"/>
        <w:ind w:left="0" w:firstLine="720"/>
        <w:rPr>
          <w:szCs w:val="24"/>
        </w:rPr>
      </w:pPr>
      <w:r w:rsidRPr="00445C16">
        <w:rPr>
          <w:szCs w:val="24"/>
        </w:rPr>
        <w:t xml:space="preserve">Plaintiff </w:t>
      </w:r>
      <w:r>
        <w:rPr>
          <w:szCs w:val="24"/>
        </w:rPr>
        <w:t>must</w:t>
      </w:r>
      <w:r w:rsidRPr="00445C16">
        <w:rPr>
          <w:szCs w:val="24"/>
        </w:rPr>
        <w:t xml:space="preserve"> mark exh</w:t>
      </w:r>
      <w:r>
        <w:rPr>
          <w:szCs w:val="24"/>
        </w:rPr>
        <w:t>ibits by number starting at “1.” D</w:t>
      </w:r>
      <w:r w:rsidRPr="00445C16">
        <w:rPr>
          <w:szCs w:val="24"/>
        </w:rPr>
        <w:t xml:space="preserve">efendant </w:t>
      </w:r>
      <w:r>
        <w:rPr>
          <w:szCs w:val="24"/>
        </w:rPr>
        <w:t>must</w:t>
      </w:r>
      <w:r w:rsidRPr="00445C16">
        <w:rPr>
          <w:szCs w:val="24"/>
        </w:rPr>
        <w:t xml:space="preserve"> mark exhibits by letter </w:t>
      </w:r>
      <w:r w:rsidRPr="007562DD">
        <w:rPr>
          <w:szCs w:val="24"/>
          <w:u w:val="single"/>
        </w:rPr>
        <w:t>unless</w:t>
      </w:r>
      <w:r w:rsidRPr="00445C16">
        <w:rPr>
          <w:szCs w:val="24"/>
        </w:rPr>
        <w:t xml:space="preserve"> defendant anticipates using more than </w:t>
      </w:r>
      <w:r>
        <w:rPr>
          <w:szCs w:val="24"/>
        </w:rPr>
        <w:t>twenty-six (</w:t>
      </w:r>
      <w:r w:rsidRPr="00445C16">
        <w:rPr>
          <w:szCs w:val="24"/>
        </w:rPr>
        <w:t>2</w:t>
      </w:r>
      <w:r>
        <w:rPr>
          <w:szCs w:val="24"/>
        </w:rPr>
        <w:t>6)</w:t>
      </w:r>
      <w:r w:rsidRPr="00445C16">
        <w:rPr>
          <w:szCs w:val="24"/>
        </w:rPr>
        <w:t xml:space="preserve"> exhibits, in which case counsel </w:t>
      </w:r>
      <w:r>
        <w:rPr>
          <w:szCs w:val="24"/>
        </w:rPr>
        <w:t>must</w:t>
      </w:r>
      <w:r w:rsidRPr="00445C16">
        <w:rPr>
          <w:szCs w:val="24"/>
        </w:rPr>
        <w:t xml:space="preserve"> agree on number ranges to accom</w:t>
      </w:r>
      <w:r>
        <w:rPr>
          <w:szCs w:val="24"/>
        </w:rPr>
        <w:t xml:space="preserve">modate numbering all exhibits. </w:t>
      </w:r>
      <w:r w:rsidRPr="00445C16">
        <w:rPr>
          <w:szCs w:val="24"/>
        </w:rPr>
        <w:t xml:space="preserve">Examples of alternative methods would be assigning numbers 1 – 99 to </w:t>
      </w:r>
      <w:r>
        <w:rPr>
          <w:szCs w:val="24"/>
        </w:rPr>
        <w:t>P</w:t>
      </w:r>
      <w:r w:rsidRPr="00445C16">
        <w:rPr>
          <w:szCs w:val="24"/>
        </w:rPr>
        <w:t>laintif</w:t>
      </w:r>
      <w:r>
        <w:rPr>
          <w:szCs w:val="24"/>
        </w:rPr>
        <w:t xml:space="preserve">f and 100 to 199 to Defendant. </w:t>
      </w:r>
      <w:r w:rsidRPr="00445C16">
        <w:rPr>
          <w:szCs w:val="24"/>
        </w:rPr>
        <w:t>In a case with multiple parti</w:t>
      </w:r>
      <w:r>
        <w:rPr>
          <w:szCs w:val="24"/>
        </w:rPr>
        <w:t>es who require separate exhibit</w:t>
      </w:r>
      <w:r w:rsidRPr="00445C16">
        <w:rPr>
          <w:szCs w:val="24"/>
        </w:rPr>
        <w:t xml:space="preserve"> numbers</w:t>
      </w:r>
      <w:r>
        <w:rPr>
          <w:szCs w:val="24"/>
        </w:rPr>
        <w:t>,</w:t>
      </w:r>
      <w:r w:rsidRPr="00445C16">
        <w:rPr>
          <w:szCs w:val="24"/>
        </w:rPr>
        <w:t xml:space="preserve"> counsel </w:t>
      </w:r>
      <w:r>
        <w:rPr>
          <w:szCs w:val="24"/>
        </w:rPr>
        <w:t>must</w:t>
      </w:r>
      <w:r w:rsidRPr="00445C16">
        <w:rPr>
          <w:szCs w:val="24"/>
        </w:rPr>
        <w:t xml:space="preserve"> agree on number ranges to accommodate numbering all exhibits.</w:t>
      </w:r>
    </w:p>
    <w:p w14:paraId="6F19B79B" w14:textId="77777777" w:rsidR="0010590E" w:rsidRDefault="0010590E" w:rsidP="0010590E">
      <w:pPr>
        <w:numPr>
          <w:ilvl w:val="0"/>
          <w:numId w:val="1"/>
        </w:numPr>
        <w:spacing w:after="120"/>
        <w:ind w:left="0" w:firstLine="720"/>
        <w:rPr>
          <w:szCs w:val="24"/>
        </w:rPr>
      </w:pPr>
      <w:r>
        <w:rPr>
          <w:szCs w:val="24"/>
        </w:rPr>
        <w:t>Pages of documentary exhibits must retain bates stamps used when the documents were produced in discovery.</w:t>
      </w:r>
    </w:p>
    <w:p w14:paraId="48A5BAE8" w14:textId="77777777" w:rsidR="0010590E" w:rsidRDefault="0010590E" w:rsidP="0010590E">
      <w:pPr>
        <w:numPr>
          <w:ilvl w:val="0"/>
          <w:numId w:val="1"/>
        </w:numPr>
        <w:spacing w:after="120"/>
        <w:ind w:left="0" w:firstLine="720"/>
        <w:rPr>
          <w:szCs w:val="24"/>
        </w:rPr>
      </w:pPr>
      <w:r>
        <w:rPr>
          <w:szCs w:val="24"/>
        </w:rPr>
        <w:t xml:space="preserve">Exhibit lists, marked exhibits, and courtesy copies must be submitted to the court by the stated deadline. The parties shall upload their exhibits to the party’s designated folder on Box.com, the link to which the court will provide to counsel following the final pretrial conference. Plaintiff will have editing rights to its folder, while Defendant will have viewer rights only in Plaintiff’s folder. Defendant will have editing rights to its folder, and Plaintiff will have viewer rights only. If the parties stipulate to the admission of certain exhibits, the court will create a “stipulated exhibits” folder and give the parties editing rights thereto. If a party intends on using a physical exhibit (e.g., a firearm), a photo of that physical exhibit must still be marked and uploaded to the party’s designated Box.com folder. The party will be able to use the physical exhibit at trial. The photo of the physical exhibit is merely to help the court make sure it has every exhibit ahead of trial. The exhibit list must be emailed as a Word document to </w:t>
      </w:r>
      <w:hyperlink r:id="rId23" w:history="1">
        <w:r w:rsidRPr="009A3950">
          <w:rPr>
            <w:rStyle w:val="Hyperlink"/>
            <w:szCs w:val="24"/>
          </w:rPr>
          <w:t>utdecf_bennett@utd.uscourts.gov</w:t>
        </w:r>
      </w:hyperlink>
      <w:r>
        <w:rPr>
          <w:szCs w:val="24"/>
        </w:rPr>
        <w:t>.</w:t>
      </w:r>
    </w:p>
    <w:p w14:paraId="19002B07" w14:textId="77777777" w:rsidR="0010590E" w:rsidRDefault="0010590E" w:rsidP="0010590E">
      <w:pPr>
        <w:rPr>
          <w:szCs w:val="24"/>
        </w:rPr>
      </w:pPr>
    </w:p>
    <w:p w14:paraId="367F6FBB" w14:textId="77777777" w:rsidR="0010590E" w:rsidRDefault="0010590E" w:rsidP="0010590E">
      <w:pPr>
        <w:keepNext/>
        <w:rPr>
          <w:b/>
          <w:bCs/>
          <w:szCs w:val="24"/>
        </w:rPr>
      </w:pPr>
      <w:r>
        <w:rPr>
          <w:b/>
          <w:bCs/>
          <w:szCs w:val="24"/>
        </w:rPr>
        <w:lastRenderedPageBreak/>
        <w:t>9.  Witness Lists</w:t>
      </w:r>
    </w:p>
    <w:p w14:paraId="51EE17A6" w14:textId="77777777" w:rsidR="0010590E" w:rsidRDefault="0010590E" w:rsidP="0010590E">
      <w:pPr>
        <w:keepNext/>
        <w:rPr>
          <w:szCs w:val="24"/>
        </w:rPr>
      </w:pPr>
    </w:p>
    <w:p w14:paraId="360E166B" w14:textId="77777777" w:rsidR="0010590E" w:rsidRDefault="0010590E" w:rsidP="0010590E">
      <w:pPr>
        <w:rPr>
          <w:szCs w:val="24"/>
        </w:rPr>
      </w:pPr>
      <w:r>
        <w:rPr>
          <w:szCs w:val="24"/>
        </w:rPr>
        <w:tab/>
        <w:t xml:space="preserve">All parties are required to prepare a separate witness list for the court’s use at trial. The list contained in the pretrial order will not be sufficient. Standard </w:t>
      </w:r>
      <w:hyperlink r:id="rId24" w:history="1">
        <w:r w:rsidRPr="002C061B">
          <w:rPr>
            <w:color w:val="0000FF"/>
            <w:szCs w:val="24"/>
          </w:rPr>
          <w:t>forms of witness lists</w:t>
        </w:r>
      </w:hyperlink>
      <w:r>
        <w:rPr>
          <w:szCs w:val="24"/>
        </w:rPr>
        <w:t xml:space="preserve"> are available from the court’s website, and questions regarding the preparation of these lists may be directed to the case manager, Kirsten Mumford, 801-524-6620. Witness lists must be emailed as a Word document to </w:t>
      </w:r>
      <w:bookmarkStart w:id="23" w:name="_Hlk141278709"/>
      <w:r>
        <w:rPr>
          <w:szCs w:val="24"/>
        </w:rPr>
        <w:fldChar w:fldCharType="begin"/>
      </w:r>
      <w:r>
        <w:rPr>
          <w:szCs w:val="24"/>
        </w:rPr>
        <w:instrText xml:space="preserve"> HYPERLINK "mailto:</w:instrText>
      </w:r>
      <w:r w:rsidRPr="00F65862">
        <w:instrText>utdecf_bennett@utd.uscourts.gov</w:instrText>
      </w:r>
      <w:r>
        <w:rPr>
          <w:szCs w:val="24"/>
        </w:rPr>
        <w:instrText xml:space="preserve">" </w:instrText>
      </w:r>
      <w:r>
        <w:rPr>
          <w:szCs w:val="24"/>
        </w:rPr>
      </w:r>
      <w:r>
        <w:rPr>
          <w:szCs w:val="24"/>
        </w:rPr>
        <w:fldChar w:fldCharType="separate"/>
      </w:r>
      <w:r w:rsidRPr="008A6B65">
        <w:rPr>
          <w:rStyle w:val="Hyperlink"/>
          <w:szCs w:val="24"/>
        </w:rPr>
        <w:t>utdecf_bennett@utd.uscourts.gov</w:t>
      </w:r>
      <w:r>
        <w:rPr>
          <w:szCs w:val="24"/>
        </w:rPr>
        <w:fldChar w:fldCharType="end"/>
      </w:r>
      <w:bookmarkEnd w:id="23"/>
      <w:r>
        <w:rPr>
          <w:szCs w:val="24"/>
        </w:rPr>
        <w:t xml:space="preserve"> by the stated deadline.</w:t>
      </w:r>
    </w:p>
    <w:p w14:paraId="557EDBEA" w14:textId="77777777" w:rsidR="0010590E" w:rsidRDefault="0010590E" w:rsidP="0010590E">
      <w:pPr>
        <w:rPr>
          <w:szCs w:val="24"/>
        </w:rPr>
      </w:pPr>
    </w:p>
    <w:p w14:paraId="7EC78010" w14:textId="77777777" w:rsidR="0010590E" w:rsidRDefault="0010590E" w:rsidP="0010590E">
      <w:pPr>
        <w:rPr>
          <w:szCs w:val="24"/>
        </w:rPr>
      </w:pPr>
      <w:r>
        <w:rPr>
          <w:szCs w:val="24"/>
        </w:rPr>
        <w:tab/>
      </w:r>
      <w:r w:rsidRPr="0050100A">
        <w:rPr>
          <w:szCs w:val="24"/>
        </w:rPr>
        <w:t xml:space="preserve">Each afternoon of trial, </w:t>
      </w:r>
      <w:r>
        <w:rPr>
          <w:szCs w:val="24"/>
        </w:rPr>
        <w:t xml:space="preserve">by </w:t>
      </w:r>
      <w:r w:rsidRPr="0050100A">
        <w:rPr>
          <w:szCs w:val="24"/>
        </w:rPr>
        <w:t xml:space="preserve">no later than 6:00 p.m. counsel anticipating examination of witnesses the next day shall provide the names of witnesses anticipated to be examined to all counsel and to </w:t>
      </w:r>
      <w:hyperlink r:id="rId25" w:history="1">
        <w:r w:rsidRPr="0000530B">
          <w:rPr>
            <w:rStyle w:val="Hyperlink"/>
            <w:szCs w:val="24"/>
          </w:rPr>
          <w:t>utdecf_bennett@utd.uscourts.gov</w:t>
        </w:r>
      </w:hyperlink>
      <w:r w:rsidRPr="0050100A">
        <w:rPr>
          <w:szCs w:val="24"/>
        </w:rPr>
        <w:t xml:space="preserve">, and </w:t>
      </w:r>
      <w:r>
        <w:rPr>
          <w:szCs w:val="24"/>
        </w:rPr>
        <w:t xml:space="preserve">by </w:t>
      </w:r>
      <w:r w:rsidRPr="0050100A">
        <w:rPr>
          <w:szCs w:val="24"/>
        </w:rPr>
        <w:t>no later than 8:00 p.m. shall by the same means provide the list of exhibits anticipated to be used with each witness.</w:t>
      </w:r>
    </w:p>
    <w:p w14:paraId="4688E0C5" w14:textId="77777777" w:rsidR="0010590E" w:rsidRDefault="0010590E" w:rsidP="0010590E">
      <w:pPr>
        <w:rPr>
          <w:szCs w:val="24"/>
        </w:rPr>
      </w:pPr>
    </w:p>
    <w:p w14:paraId="0C23C242" w14:textId="77777777" w:rsidR="0010590E" w:rsidRDefault="0010590E" w:rsidP="0010590E">
      <w:pPr>
        <w:keepNext/>
        <w:rPr>
          <w:szCs w:val="24"/>
        </w:rPr>
      </w:pPr>
      <w:r>
        <w:rPr>
          <w:b/>
          <w:bCs/>
          <w:szCs w:val="24"/>
        </w:rPr>
        <w:t>10.  In Case of Settlement</w:t>
      </w:r>
    </w:p>
    <w:p w14:paraId="52E0058A" w14:textId="77777777" w:rsidR="0010590E" w:rsidRDefault="0010590E" w:rsidP="0010590E">
      <w:pPr>
        <w:keepNext/>
        <w:rPr>
          <w:szCs w:val="24"/>
        </w:rPr>
      </w:pPr>
    </w:p>
    <w:p w14:paraId="7741555F" w14:textId="77777777" w:rsidR="0010590E" w:rsidRDefault="0010590E" w:rsidP="0010590E">
      <w:pPr>
        <w:rPr>
          <w:b/>
          <w:bCs/>
          <w:szCs w:val="24"/>
        </w:rPr>
      </w:pPr>
      <w:r>
        <w:rPr>
          <w:szCs w:val="24"/>
        </w:rPr>
        <w:tab/>
        <w:t xml:space="preserve">Pursuant to </w:t>
      </w:r>
      <w:r w:rsidRPr="00EE6DAF">
        <w:rPr>
          <w:szCs w:val="24"/>
        </w:rPr>
        <w:t>DUCivR 41-1</w:t>
      </w:r>
      <w:r>
        <w:rPr>
          <w:szCs w:val="24"/>
        </w:rPr>
        <w:t xml:space="preserve">, the court will tax all jury costs incurred </w:t>
      </w:r>
      <w:proofErr w:type="gramStart"/>
      <w:r>
        <w:rPr>
          <w:szCs w:val="24"/>
        </w:rPr>
        <w:t>as a result of</w:t>
      </w:r>
      <w:proofErr w:type="gramEnd"/>
      <w:r>
        <w:rPr>
          <w:szCs w:val="24"/>
        </w:rPr>
        <w:t xml:space="preserve"> the parties’ failure to give the court actual notice of settlement by no later than 10:00 a.m. the last business day before the commencement of trial. Leaving a voice mail message or sending a notice by fax or email is not considered sufficient notice to the court. If the case is settled, counsel must advise the jury administrator and a member of this chamber’s staff by means of a personal visit or by person-to-person telephonic communication by the stated deadline.</w:t>
      </w:r>
    </w:p>
    <w:p w14:paraId="20752057" w14:textId="77777777" w:rsidR="0010590E" w:rsidRDefault="0010590E" w:rsidP="0010590E">
      <w:pPr>
        <w:rPr>
          <w:b/>
          <w:bCs/>
          <w:szCs w:val="24"/>
        </w:rPr>
      </w:pPr>
    </w:p>
    <w:p w14:paraId="486662C7" w14:textId="77777777" w:rsidR="0010590E" w:rsidRDefault="0010590E" w:rsidP="0010590E">
      <w:pPr>
        <w:keepNext/>
        <w:rPr>
          <w:szCs w:val="24"/>
        </w:rPr>
      </w:pPr>
      <w:r>
        <w:rPr>
          <w:b/>
          <w:bCs/>
          <w:szCs w:val="24"/>
        </w:rPr>
        <w:t>11.  Courtroom Conduct</w:t>
      </w:r>
    </w:p>
    <w:p w14:paraId="1AE83679" w14:textId="77777777" w:rsidR="0010590E" w:rsidRDefault="0010590E" w:rsidP="0010590E">
      <w:pPr>
        <w:keepNext/>
        <w:rPr>
          <w:szCs w:val="24"/>
        </w:rPr>
      </w:pPr>
    </w:p>
    <w:p w14:paraId="597E930D" w14:textId="77777777" w:rsidR="0010590E" w:rsidRDefault="0010590E" w:rsidP="0010590E">
      <w:pPr>
        <w:rPr>
          <w:szCs w:val="24"/>
        </w:rPr>
      </w:pPr>
      <w:r>
        <w:rPr>
          <w:szCs w:val="24"/>
        </w:rPr>
        <w:tab/>
        <w:t xml:space="preserve">In addition to the rules outlined in </w:t>
      </w:r>
      <w:r w:rsidRPr="00EE6DAF">
        <w:rPr>
          <w:szCs w:val="24"/>
        </w:rPr>
        <w:t>DUCivR 43-1</w:t>
      </w:r>
      <w:r>
        <w:rPr>
          <w:szCs w:val="24"/>
        </w:rPr>
        <w:t>, the court has established the following ground rules for the conduct of counsel at trial:</w:t>
      </w:r>
    </w:p>
    <w:p w14:paraId="67DC446B" w14:textId="77777777" w:rsidR="0010590E" w:rsidRDefault="0010590E" w:rsidP="0010590E">
      <w:pPr>
        <w:rPr>
          <w:szCs w:val="24"/>
        </w:rPr>
      </w:pPr>
    </w:p>
    <w:p w14:paraId="0839AFE4" w14:textId="77777777" w:rsidR="0010590E" w:rsidRDefault="0010590E" w:rsidP="0010590E">
      <w:pPr>
        <w:spacing w:after="120"/>
        <w:ind w:firstLine="720"/>
        <w:rPr>
          <w:szCs w:val="24"/>
        </w:rPr>
      </w:pPr>
      <w:r>
        <w:rPr>
          <w:szCs w:val="24"/>
        </w:rPr>
        <w:t>(a)</w:t>
      </w:r>
      <w:r>
        <w:rPr>
          <w:szCs w:val="24"/>
        </w:rPr>
        <w:tab/>
        <w:t>Please be on time for each court session. In most cases, trial will be conducted from 8:00 a.m. until 1:30 p.m. or 2:30 p.m., with two (2) short (fifteen minute) breaks. Trial engagements take precedence over any other business. If you have matters in other courtrooms, arrange in advance to have them continued or have an associate handle them for you. Any motions or matters that need to be addressed outside the jury will be heard at 8:00 a.m. or after the trial day has recessed. Usually, the court has other hearings set after 2:30 p.m.</w:t>
      </w:r>
    </w:p>
    <w:p w14:paraId="281D6A56" w14:textId="77777777" w:rsidR="0010590E" w:rsidRDefault="0010590E" w:rsidP="0010590E">
      <w:pPr>
        <w:spacing w:after="120"/>
        <w:ind w:firstLine="720"/>
        <w:rPr>
          <w:szCs w:val="24"/>
        </w:rPr>
      </w:pPr>
      <w:r>
        <w:rPr>
          <w:szCs w:val="24"/>
        </w:rPr>
        <w:t>(b)</w:t>
      </w:r>
      <w:r>
        <w:rPr>
          <w:szCs w:val="24"/>
        </w:rPr>
        <w:tab/>
        <w:t xml:space="preserve">Stand as court is opened, </w:t>
      </w:r>
      <w:proofErr w:type="gramStart"/>
      <w:r>
        <w:rPr>
          <w:szCs w:val="24"/>
        </w:rPr>
        <w:t>recessed</w:t>
      </w:r>
      <w:proofErr w:type="gramEnd"/>
      <w:r>
        <w:rPr>
          <w:szCs w:val="24"/>
        </w:rPr>
        <w:t xml:space="preserve"> or adjourned.</w:t>
      </w:r>
    </w:p>
    <w:p w14:paraId="0B853B0A" w14:textId="77777777" w:rsidR="0010590E" w:rsidRDefault="0010590E" w:rsidP="0010590E">
      <w:pPr>
        <w:spacing w:after="120"/>
        <w:ind w:firstLine="720"/>
        <w:rPr>
          <w:szCs w:val="24"/>
        </w:rPr>
      </w:pPr>
      <w:r>
        <w:rPr>
          <w:szCs w:val="24"/>
        </w:rPr>
        <w:t>(c)</w:t>
      </w:r>
      <w:r>
        <w:rPr>
          <w:szCs w:val="24"/>
        </w:rPr>
        <w:tab/>
        <w:t>Stand when the jury enters or retires from the courtroom.</w:t>
      </w:r>
    </w:p>
    <w:p w14:paraId="1136A14A" w14:textId="77777777" w:rsidR="0010590E" w:rsidRDefault="0010590E" w:rsidP="0010590E">
      <w:pPr>
        <w:spacing w:after="120"/>
        <w:ind w:firstLine="720"/>
        <w:rPr>
          <w:szCs w:val="24"/>
        </w:rPr>
      </w:pPr>
      <w:r>
        <w:rPr>
          <w:szCs w:val="24"/>
        </w:rPr>
        <w:t>(d)</w:t>
      </w:r>
      <w:r>
        <w:rPr>
          <w:szCs w:val="24"/>
        </w:rPr>
        <w:tab/>
        <w:t>Stand when addressing, or being addressed by, the court.</w:t>
      </w:r>
    </w:p>
    <w:p w14:paraId="77D63F43" w14:textId="77777777" w:rsidR="0010590E" w:rsidRDefault="0010590E" w:rsidP="0010590E">
      <w:pPr>
        <w:spacing w:after="120"/>
        <w:ind w:firstLine="720"/>
        <w:rPr>
          <w:szCs w:val="24"/>
        </w:rPr>
      </w:pPr>
      <w:r>
        <w:rPr>
          <w:szCs w:val="24"/>
        </w:rPr>
        <w:t>(e)</w:t>
      </w:r>
      <w:r>
        <w:rPr>
          <w:szCs w:val="24"/>
        </w:rPr>
        <w:tab/>
        <w:t>In making objections and responding to objections to evidence, counsel must state the legal grounds for their objections with reference to the specific rule of evidence upon which they rely. For example, “Objection . . . irrelevant and inadmissible under Rule 402” or “Objection . . . hearsay and inadmissible under Rule 802.”</w:t>
      </w:r>
    </w:p>
    <w:p w14:paraId="7145F40F" w14:textId="77777777" w:rsidR="0010590E" w:rsidRDefault="0010590E" w:rsidP="0010590E">
      <w:pPr>
        <w:spacing w:after="120"/>
        <w:ind w:firstLine="720"/>
        <w:rPr>
          <w:szCs w:val="24"/>
        </w:rPr>
      </w:pPr>
      <w:r>
        <w:rPr>
          <w:szCs w:val="24"/>
        </w:rPr>
        <w:t>(f)</w:t>
      </w:r>
      <w:r>
        <w:rPr>
          <w:szCs w:val="24"/>
        </w:rPr>
        <w:tab/>
        <w:t>Sidebar conferences are discouraged. Most matters requiring argument must be raised during recess. Please plan accordingly.</w:t>
      </w:r>
    </w:p>
    <w:p w14:paraId="23B0D412" w14:textId="77777777" w:rsidR="0010590E" w:rsidRDefault="0010590E" w:rsidP="0010590E">
      <w:pPr>
        <w:spacing w:after="120"/>
        <w:ind w:firstLine="720"/>
        <w:rPr>
          <w:szCs w:val="24"/>
        </w:rPr>
      </w:pPr>
      <w:r>
        <w:rPr>
          <w:szCs w:val="24"/>
        </w:rPr>
        <w:t>(g)</w:t>
      </w:r>
      <w:r>
        <w:rPr>
          <w:szCs w:val="24"/>
        </w:rPr>
        <w:tab/>
        <w:t xml:space="preserve">Counsel need not ask permission to approach a witness </w:t>
      </w:r>
      <w:proofErr w:type="gramStart"/>
      <w:r>
        <w:rPr>
          <w:szCs w:val="24"/>
        </w:rPr>
        <w:t>in order to</w:t>
      </w:r>
      <w:proofErr w:type="gramEnd"/>
      <w:r>
        <w:rPr>
          <w:szCs w:val="24"/>
        </w:rPr>
        <w:t xml:space="preserve"> </w:t>
      </w:r>
      <w:r>
        <w:rPr>
          <w:b/>
          <w:bCs/>
          <w:szCs w:val="24"/>
        </w:rPr>
        <w:t>briefly</w:t>
      </w:r>
      <w:r>
        <w:rPr>
          <w:szCs w:val="24"/>
        </w:rPr>
        <w:t xml:space="preserve"> hand the witness a document or exhibit.</w:t>
      </w:r>
    </w:p>
    <w:p w14:paraId="51C46A50" w14:textId="77777777" w:rsidR="0010590E" w:rsidRDefault="0010590E" w:rsidP="0010590E">
      <w:pPr>
        <w:spacing w:after="120"/>
        <w:ind w:firstLine="720"/>
        <w:rPr>
          <w:szCs w:val="24"/>
        </w:rPr>
      </w:pPr>
      <w:r>
        <w:rPr>
          <w:szCs w:val="24"/>
        </w:rPr>
        <w:lastRenderedPageBreak/>
        <w:t>(h)</w:t>
      </w:r>
      <w:r>
        <w:rPr>
          <w:szCs w:val="24"/>
        </w:rPr>
        <w:tab/>
        <w:t>Address all remarks to the court, not to opposing counsel, and do not make disparaging or acrimonious remarks toward opposing counsel or witnesses. Counsel must instruct all persons at counsel table that gestures, facial expressions, audible comments, or any other manifestations of approval or disapproval during the testimony of witnesses, or at any other time, are absolutely prohibited.</w:t>
      </w:r>
    </w:p>
    <w:p w14:paraId="772F6C9B" w14:textId="77777777" w:rsidR="0010590E" w:rsidRDefault="0010590E" w:rsidP="0010590E">
      <w:pPr>
        <w:spacing w:after="120"/>
        <w:ind w:firstLine="720"/>
        <w:rPr>
          <w:szCs w:val="24"/>
        </w:rPr>
      </w:pPr>
      <w:r>
        <w:rPr>
          <w:szCs w:val="24"/>
        </w:rPr>
        <w:t>(i)</w:t>
      </w:r>
      <w:r>
        <w:rPr>
          <w:szCs w:val="24"/>
        </w:rPr>
        <w:tab/>
        <w:t xml:space="preserve">Refer to all persons, including witnesses, other counsel, and parties, by their standard salutation (Mr., Ms., Mrs., Dr., Officer, Detective, </w:t>
      </w:r>
      <w:proofErr w:type="spellStart"/>
      <w:r>
        <w:rPr>
          <w:szCs w:val="24"/>
        </w:rPr>
        <w:t>ect</w:t>
      </w:r>
      <w:proofErr w:type="spellEnd"/>
      <w:r>
        <w:rPr>
          <w:szCs w:val="24"/>
        </w:rPr>
        <w:t xml:space="preserve">.) and their surnames, </w:t>
      </w:r>
      <w:r w:rsidRPr="00685AA3">
        <w:rPr>
          <w:szCs w:val="24"/>
        </w:rPr>
        <w:t>NOT</w:t>
      </w:r>
      <w:r>
        <w:rPr>
          <w:szCs w:val="24"/>
        </w:rPr>
        <w:t xml:space="preserve"> by their first or given names.</w:t>
      </w:r>
    </w:p>
    <w:p w14:paraId="71666593" w14:textId="77777777" w:rsidR="0010590E" w:rsidRDefault="0010590E" w:rsidP="0010590E">
      <w:pPr>
        <w:spacing w:after="120"/>
        <w:ind w:firstLine="720"/>
        <w:rPr>
          <w:szCs w:val="24"/>
        </w:rPr>
      </w:pPr>
      <w:r>
        <w:rPr>
          <w:szCs w:val="24"/>
        </w:rPr>
        <w:t>(j)</w:t>
      </w:r>
      <w:r>
        <w:rPr>
          <w:szCs w:val="24"/>
        </w:rPr>
        <w:tab/>
        <w:t>Only one attorney for each party shall examine, or cross-examine, each witness. The attorney stating objections during direct examination shall be the attorney recognized for cross examination.</w:t>
      </w:r>
    </w:p>
    <w:p w14:paraId="0053AE92" w14:textId="77777777" w:rsidR="0010590E" w:rsidRDefault="0010590E" w:rsidP="0010590E">
      <w:pPr>
        <w:spacing w:after="120"/>
        <w:ind w:firstLine="720"/>
        <w:rPr>
          <w:szCs w:val="24"/>
        </w:rPr>
      </w:pPr>
      <w:r>
        <w:rPr>
          <w:szCs w:val="24"/>
        </w:rPr>
        <w:t>(k)</w:t>
      </w:r>
      <w:r>
        <w:rPr>
          <w:szCs w:val="24"/>
        </w:rPr>
        <w:tab/>
        <w:t>Counsel should not refer to other witnesses’ testimony in their questioning. For example, counsel should not ask “Witness A testified . . . would you agree?”</w:t>
      </w:r>
    </w:p>
    <w:p w14:paraId="255CB563" w14:textId="77777777" w:rsidR="0010590E" w:rsidRDefault="0010590E" w:rsidP="0010590E">
      <w:pPr>
        <w:spacing w:after="120"/>
        <w:ind w:firstLine="720"/>
        <w:rPr>
          <w:szCs w:val="24"/>
        </w:rPr>
      </w:pPr>
      <w:r>
        <w:rPr>
          <w:szCs w:val="24"/>
        </w:rPr>
        <w:t>(l)</w:t>
      </w:r>
      <w:r>
        <w:rPr>
          <w:szCs w:val="24"/>
        </w:rPr>
        <w:tab/>
        <w:t>Offers of, or requests for, a stipulation must be made outside the hearing of the jury.</w:t>
      </w:r>
    </w:p>
    <w:p w14:paraId="70A76018" w14:textId="77777777" w:rsidR="0010590E" w:rsidRDefault="0010590E" w:rsidP="0010590E">
      <w:pPr>
        <w:spacing w:after="120"/>
        <w:ind w:firstLine="720"/>
        <w:rPr>
          <w:rFonts w:ascii="CG Times" w:hAnsi="CG Times" w:cs="CG Times"/>
          <w:szCs w:val="24"/>
        </w:rPr>
      </w:pPr>
      <w:r>
        <w:rPr>
          <w:szCs w:val="24"/>
        </w:rPr>
        <w:t>(m)</w:t>
      </w:r>
      <w:r>
        <w:rPr>
          <w:szCs w:val="24"/>
        </w:rPr>
        <w:tab/>
        <w:t>When not taking testimony, counsel will remain seated at counsel table throughout the trial unless it is necessary to move to see a witness. Absent an emergency, do not leave the courtroom while court is in session. If you must leave the courtroom, you do not need to ask the court’s permission. Do not confer with or visit with anyone in the spectator section while court is in session. Messages may be delivered to counsel table provided they are delivered with no distraction or disruption in the proceedings.</w:t>
      </w:r>
    </w:p>
    <w:p w14:paraId="601E6BBB" w14:textId="77777777" w:rsidR="0010590E" w:rsidRDefault="0010590E" w:rsidP="0010590E">
      <w:pPr>
        <w:spacing w:after="120"/>
        <w:ind w:firstLine="720"/>
        <w:rPr>
          <w:rFonts w:ascii="CG Times" w:hAnsi="CG Times" w:cs="CG Times"/>
          <w:szCs w:val="24"/>
        </w:rPr>
      </w:pPr>
      <w:r>
        <w:rPr>
          <w:rFonts w:ascii="CG Times" w:hAnsi="CG Times" w:cs="CG Times"/>
          <w:szCs w:val="24"/>
        </w:rPr>
        <w:t>(n)</w:t>
      </w:r>
      <w:r>
        <w:rPr>
          <w:rFonts w:ascii="CG Times" w:hAnsi="CG Times" w:cs="CG Times"/>
          <w:szCs w:val="24"/>
        </w:rPr>
        <w:tab/>
        <w:t>The same attorney must do initial and rebuttal closing arguments, and rebuttal closing argument may not take more time than the initial closing argument.</w:t>
      </w:r>
    </w:p>
    <w:p w14:paraId="0A17DE3F" w14:textId="77777777" w:rsidR="0010590E" w:rsidRDefault="0010590E" w:rsidP="0010590E">
      <w:pPr>
        <w:keepNext/>
        <w:ind w:firstLine="720"/>
        <w:rPr>
          <w:rFonts w:ascii="CG Times" w:hAnsi="CG Times" w:cs="CG Times"/>
          <w:szCs w:val="24"/>
        </w:rPr>
      </w:pPr>
      <w:r>
        <w:rPr>
          <w:rFonts w:ascii="CG Times" w:hAnsi="CG Times" w:cs="CG Times"/>
          <w:szCs w:val="24"/>
        </w:rPr>
        <w:t>(o)</w:t>
      </w:r>
      <w:r>
        <w:rPr>
          <w:rFonts w:ascii="CG Times" w:hAnsi="CG Times" w:cs="CG Times"/>
          <w:szCs w:val="24"/>
        </w:rPr>
        <w:tab/>
      </w:r>
      <w:r w:rsidRPr="00CB0DDC">
        <w:rPr>
          <w:rFonts w:ascii="CG Times" w:hAnsi="CG Times" w:cs="CG Times"/>
          <w:szCs w:val="24"/>
        </w:rPr>
        <w:t xml:space="preserve">Please review the </w:t>
      </w:r>
      <w:r w:rsidRPr="00CA668A">
        <w:rPr>
          <w:szCs w:val="24"/>
        </w:rPr>
        <w:t>guidelines</w:t>
      </w:r>
      <w:r w:rsidRPr="00CB0DDC">
        <w:rPr>
          <w:rFonts w:ascii="CG Times" w:hAnsi="CG Times" w:cs="CG Times"/>
          <w:szCs w:val="24"/>
        </w:rPr>
        <w:t xml:space="preserve"> for </w:t>
      </w:r>
      <w:hyperlink r:id="rId26" w:history="1">
        <w:r w:rsidRPr="00D92363">
          <w:rPr>
            <w:rStyle w:val="Hyperlink"/>
            <w:shd w:val="clear" w:color="auto" w:fill="FFFFFF"/>
          </w:rPr>
          <w:t>Creating the Best Transcript Possible</w:t>
        </w:r>
      </w:hyperlink>
      <w:r>
        <w:t xml:space="preserve"> with your entire trial team and witnesses before trial.</w:t>
      </w:r>
    </w:p>
    <w:p w14:paraId="43444EF5" w14:textId="77777777" w:rsidR="00F84578" w:rsidRDefault="00F84578" w:rsidP="00F84578">
      <w:pPr>
        <w:keepNext/>
        <w:rPr>
          <w:rFonts w:ascii="CG Times" w:hAnsi="CG Times" w:cs="CG Times"/>
          <w:szCs w:val="24"/>
        </w:rPr>
      </w:pPr>
    </w:p>
    <w:p w14:paraId="2E95F1DC" w14:textId="77777777" w:rsidR="00F84578" w:rsidRDefault="00F84578" w:rsidP="00F84578">
      <w:pPr>
        <w:keepNext/>
        <w:rPr>
          <w:rFonts w:ascii="CG Times" w:hAnsi="CG Times" w:cs="CG Times"/>
          <w:szCs w:val="24"/>
        </w:rPr>
      </w:pPr>
    </w:p>
    <w:p w14:paraId="496C4B21" w14:textId="52668ED7" w:rsidR="00F84578" w:rsidRDefault="00F84578" w:rsidP="00F84578">
      <w:pPr>
        <w:keepNext/>
        <w:rPr>
          <w:szCs w:val="24"/>
        </w:rPr>
      </w:pPr>
      <w:r>
        <w:rPr>
          <w:rFonts w:ascii="CG Times" w:hAnsi="CG Times" w:cs="CG Times"/>
          <w:szCs w:val="24"/>
        </w:rPr>
        <w:tab/>
      </w:r>
      <w:r>
        <w:rPr>
          <w:szCs w:val="24"/>
        </w:rPr>
        <w:t xml:space="preserve">SIGNED this _____ day of </w:t>
      </w:r>
      <w:r w:rsidR="0010085F">
        <w:rPr>
          <w:szCs w:val="24"/>
        </w:rPr>
        <w:t xml:space="preserve">_____. </w:t>
      </w:r>
    </w:p>
    <w:p w14:paraId="5A8B1265" w14:textId="77777777" w:rsidR="00F84578" w:rsidRDefault="00F84578" w:rsidP="00F84578">
      <w:pPr>
        <w:keepNext/>
        <w:rPr>
          <w:szCs w:val="24"/>
        </w:rPr>
      </w:pPr>
    </w:p>
    <w:p w14:paraId="244D8BA1" w14:textId="77777777" w:rsidR="00F84578" w:rsidRDefault="00F84578" w:rsidP="00F84578">
      <w:pPr>
        <w:keepNext/>
        <w:rPr>
          <w:szCs w:val="24"/>
        </w:rPr>
      </w:pPr>
      <w:r>
        <w:rPr>
          <w:szCs w:val="24"/>
        </w:rPr>
        <w:tab/>
      </w:r>
      <w:r>
        <w:rPr>
          <w:szCs w:val="24"/>
        </w:rPr>
        <w:tab/>
      </w:r>
      <w:r>
        <w:rPr>
          <w:szCs w:val="24"/>
        </w:rPr>
        <w:tab/>
      </w:r>
      <w:r>
        <w:rPr>
          <w:szCs w:val="24"/>
        </w:rPr>
        <w:tab/>
      </w:r>
      <w:r>
        <w:rPr>
          <w:szCs w:val="24"/>
        </w:rPr>
        <w:tab/>
      </w:r>
      <w:r>
        <w:rPr>
          <w:szCs w:val="24"/>
        </w:rPr>
        <w:tab/>
        <w:t>BY THE COURT:</w:t>
      </w:r>
    </w:p>
    <w:p w14:paraId="4DF25849" w14:textId="77777777" w:rsidR="00F84578" w:rsidRDefault="00F84578" w:rsidP="00F84578">
      <w:pPr>
        <w:keepNext/>
        <w:rPr>
          <w:szCs w:val="24"/>
        </w:rPr>
      </w:pPr>
    </w:p>
    <w:p w14:paraId="2ADEB608" w14:textId="074D80DE" w:rsidR="00F84578" w:rsidRDefault="00F84578" w:rsidP="00BB3262">
      <w:pPr>
        <w:keepNext/>
        <w:rPr>
          <w:szCs w:val="24"/>
        </w:rPr>
      </w:pPr>
      <w:r>
        <w:rPr>
          <w:szCs w:val="24"/>
        </w:rPr>
        <w:tab/>
      </w:r>
      <w:r>
        <w:rPr>
          <w:szCs w:val="24"/>
        </w:rPr>
        <w:tab/>
      </w:r>
      <w:r>
        <w:rPr>
          <w:szCs w:val="24"/>
        </w:rPr>
        <w:tab/>
      </w:r>
      <w:r>
        <w:rPr>
          <w:szCs w:val="24"/>
        </w:rPr>
        <w:tab/>
      </w:r>
      <w:r>
        <w:rPr>
          <w:szCs w:val="24"/>
        </w:rPr>
        <w:tab/>
      </w:r>
      <w:r>
        <w:rPr>
          <w:szCs w:val="24"/>
        </w:rPr>
        <w:tab/>
      </w:r>
    </w:p>
    <w:p w14:paraId="235F4068" w14:textId="59E0CD92" w:rsidR="00BB3262" w:rsidRDefault="00BB3262" w:rsidP="00BB3262">
      <w:pPr>
        <w:keepNext/>
        <w:rPr>
          <w:szCs w:val="24"/>
        </w:rPr>
      </w:pPr>
      <w:r>
        <w:rPr>
          <w:szCs w:val="24"/>
        </w:rPr>
        <w:tab/>
      </w:r>
      <w:r>
        <w:rPr>
          <w:szCs w:val="24"/>
        </w:rPr>
        <w:tab/>
      </w:r>
      <w:r>
        <w:rPr>
          <w:szCs w:val="24"/>
        </w:rPr>
        <w:tab/>
      </w:r>
      <w:r>
        <w:rPr>
          <w:szCs w:val="24"/>
        </w:rPr>
        <w:tab/>
      </w:r>
      <w:r>
        <w:rPr>
          <w:szCs w:val="24"/>
        </w:rPr>
        <w:tab/>
      </w:r>
      <w:r>
        <w:rPr>
          <w:szCs w:val="24"/>
        </w:rPr>
        <w:tab/>
      </w:r>
      <w:r>
        <w:rPr>
          <w:szCs w:val="24"/>
          <w:u w:val="single"/>
        </w:rPr>
        <w:tab/>
      </w:r>
      <w:r>
        <w:rPr>
          <w:szCs w:val="24"/>
          <w:u w:val="single"/>
        </w:rPr>
        <w:tab/>
      </w:r>
      <w:r>
        <w:rPr>
          <w:szCs w:val="24"/>
          <w:u w:val="single"/>
        </w:rPr>
        <w:tab/>
      </w:r>
      <w:r>
        <w:rPr>
          <w:szCs w:val="24"/>
          <w:u w:val="single"/>
        </w:rPr>
        <w:tab/>
      </w:r>
      <w:r>
        <w:rPr>
          <w:szCs w:val="24"/>
          <w:u w:val="single"/>
        </w:rPr>
        <w:tab/>
      </w:r>
    </w:p>
    <w:p w14:paraId="203B2E7C" w14:textId="41E16860" w:rsidR="005E326C" w:rsidRDefault="005E326C" w:rsidP="00BB3262">
      <w:pPr>
        <w:keepNext/>
        <w:rPr>
          <w:szCs w:val="24"/>
        </w:rPr>
      </w:pPr>
      <w:r>
        <w:rPr>
          <w:szCs w:val="24"/>
        </w:rPr>
        <w:tab/>
      </w:r>
      <w:r>
        <w:rPr>
          <w:szCs w:val="24"/>
        </w:rPr>
        <w:tab/>
      </w:r>
      <w:r>
        <w:rPr>
          <w:szCs w:val="24"/>
        </w:rPr>
        <w:tab/>
      </w:r>
      <w:r>
        <w:rPr>
          <w:szCs w:val="24"/>
        </w:rPr>
        <w:tab/>
      </w:r>
      <w:r>
        <w:rPr>
          <w:szCs w:val="24"/>
        </w:rPr>
        <w:tab/>
      </w:r>
      <w:r>
        <w:rPr>
          <w:szCs w:val="24"/>
        </w:rPr>
        <w:tab/>
        <w:t>JARED C. BENNETT</w:t>
      </w:r>
      <w:r>
        <w:rPr>
          <w:szCs w:val="24"/>
        </w:rPr>
        <w:tab/>
      </w:r>
    </w:p>
    <w:p w14:paraId="7F6E0DED" w14:textId="3E0C5285" w:rsidR="005E326C" w:rsidRPr="005E326C" w:rsidRDefault="005E326C" w:rsidP="00BB3262">
      <w:pPr>
        <w:keepNext/>
        <w:rPr>
          <w:szCs w:val="24"/>
        </w:rPr>
      </w:pPr>
      <w:r>
        <w:rPr>
          <w:szCs w:val="24"/>
        </w:rPr>
        <w:tab/>
      </w:r>
      <w:r>
        <w:rPr>
          <w:szCs w:val="24"/>
        </w:rPr>
        <w:tab/>
      </w:r>
      <w:r>
        <w:rPr>
          <w:szCs w:val="24"/>
        </w:rPr>
        <w:tab/>
      </w:r>
      <w:r>
        <w:rPr>
          <w:szCs w:val="24"/>
        </w:rPr>
        <w:tab/>
      </w:r>
      <w:r>
        <w:rPr>
          <w:szCs w:val="24"/>
        </w:rPr>
        <w:tab/>
      </w:r>
      <w:r>
        <w:rPr>
          <w:szCs w:val="24"/>
        </w:rPr>
        <w:tab/>
        <w:t>United States Magistrate Judge</w:t>
      </w:r>
    </w:p>
    <w:p w14:paraId="62442A35" w14:textId="77777777" w:rsidR="00E109C0" w:rsidRPr="00F84578" w:rsidRDefault="00E109C0" w:rsidP="00F84578"/>
    <w:sectPr w:rsidR="00E109C0" w:rsidRPr="00F84578" w:rsidSect="006515BA">
      <w:footerReference w:type="default" r:id="rId2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D0498" w14:textId="77777777" w:rsidR="002B6340" w:rsidRDefault="002B6340" w:rsidP="006515BA">
      <w:r>
        <w:separator/>
      </w:r>
    </w:p>
  </w:endnote>
  <w:endnote w:type="continuationSeparator" w:id="0">
    <w:p w14:paraId="544970C5" w14:textId="77777777" w:rsidR="002B6340" w:rsidRDefault="002B6340" w:rsidP="00651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0491018"/>
      <w:docPartObj>
        <w:docPartGallery w:val="Page Numbers (Bottom of Page)"/>
        <w:docPartUnique/>
      </w:docPartObj>
    </w:sdtPr>
    <w:sdtEndPr>
      <w:rPr>
        <w:noProof/>
      </w:rPr>
    </w:sdtEndPr>
    <w:sdtContent>
      <w:p w14:paraId="73B52674" w14:textId="77777777" w:rsidR="006515BA" w:rsidRDefault="006515BA" w:rsidP="006515BA">
        <w:pPr>
          <w:pStyle w:val="Footer"/>
          <w:jc w:val="right"/>
        </w:pPr>
        <w:r w:rsidRPr="006515BA">
          <w:rPr>
            <w:sz w:val="20"/>
          </w:rPr>
          <w:fldChar w:fldCharType="begin"/>
        </w:r>
        <w:r w:rsidRPr="006515BA">
          <w:rPr>
            <w:sz w:val="20"/>
          </w:rPr>
          <w:instrText xml:space="preserve"> PAGE   \* MERGEFORMAT </w:instrText>
        </w:r>
        <w:r w:rsidRPr="006515BA">
          <w:rPr>
            <w:sz w:val="20"/>
          </w:rPr>
          <w:fldChar w:fldCharType="separate"/>
        </w:r>
        <w:r w:rsidR="004134E6">
          <w:rPr>
            <w:noProof/>
            <w:sz w:val="20"/>
          </w:rPr>
          <w:t>7</w:t>
        </w:r>
        <w:r w:rsidRPr="006515BA">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CEF96" w14:textId="77777777" w:rsidR="002B6340" w:rsidRDefault="002B6340" w:rsidP="006515BA">
      <w:r>
        <w:separator/>
      </w:r>
    </w:p>
  </w:footnote>
  <w:footnote w:type="continuationSeparator" w:id="0">
    <w:p w14:paraId="71BAE618" w14:textId="77777777" w:rsidR="002B6340" w:rsidRDefault="002B6340" w:rsidP="006515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6275C"/>
    <w:multiLevelType w:val="hybridMultilevel"/>
    <w:tmpl w:val="5AC01452"/>
    <w:lvl w:ilvl="0" w:tplc="4FE692DA">
      <w:start w:val="1"/>
      <w:numFmt w:val="lowerLetter"/>
      <w:lvlText w:val="(%1)"/>
      <w:lvlJc w:val="left"/>
      <w:pPr>
        <w:ind w:left="153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86556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tTAxMzMzNjIxMTVU0lEKTi0uzszPAymwqAUA16f+VSwAAAA="/>
  </w:docVars>
  <w:rsids>
    <w:rsidRoot w:val="0072546A"/>
    <w:rsid w:val="000040F9"/>
    <w:rsid w:val="000119A7"/>
    <w:rsid w:val="000162E2"/>
    <w:rsid w:val="00016DD4"/>
    <w:rsid w:val="00017BF6"/>
    <w:rsid w:val="000246B1"/>
    <w:rsid w:val="0003274B"/>
    <w:rsid w:val="00036613"/>
    <w:rsid w:val="000438F0"/>
    <w:rsid w:val="000570F0"/>
    <w:rsid w:val="00057E57"/>
    <w:rsid w:val="000608CC"/>
    <w:rsid w:val="00067F3A"/>
    <w:rsid w:val="00080AB9"/>
    <w:rsid w:val="000906D9"/>
    <w:rsid w:val="000A06FE"/>
    <w:rsid w:val="000A12E1"/>
    <w:rsid w:val="000A1B9D"/>
    <w:rsid w:val="000E76FE"/>
    <w:rsid w:val="0010085F"/>
    <w:rsid w:val="0010590E"/>
    <w:rsid w:val="00127278"/>
    <w:rsid w:val="00142079"/>
    <w:rsid w:val="001421E5"/>
    <w:rsid w:val="0014392B"/>
    <w:rsid w:val="00152C75"/>
    <w:rsid w:val="00153707"/>
    <w:rsid w:val="00154829"/>
    <w:rsid w:val="001661CD"/>
    <w:rsid w:val="00173E7D"/>
    <w:rsid w:val="001769F0"/>
    <w:rsid w:val="00182C20"/>
    <w:rsid w:val="001856BB"/>
    <w:rsid w:val="00191C21"/>
    <w:rsid w:val="001F1914"/>
    <w:rsid w:val="00200441"/>
    <w:rsid w:val="00200974"/>
    <w:rsid w:val="00201599"/>
    <w:rsid w:val="00203964"/>
    <w:rsid w:val="002076FB"/>
    <w:rsid w:val="00217439"/>
    <w:rsid w:val="00224F17"/>
    <w:rsid w:val="002400C1"/>
    <w:rsid w:val="00240251"/>
    <w:rsid w:val="002468EB"/>
    <w:rsid w:val="002576F9"/>
    <w:rsid w:val="00274501"/>
    <w:rsid w:val="00287A92"/>
    <w:rsid w:val="00294254"/>
    <w:rsid w:val="002B2F97"/>
    <w:rsid w:val="002B37C6"/>
    <w:rsid w:val="002B6340"/>
    <w:rsid w:val="002C061B"/>
    <w:rsid w:val="002C264B"/>
    <w:rsid w:val="002C3F8D"/>
    <w:rsid w:val="002C4451"/>
    <w:rsid w:val="002C618D"/>
    <w:rsid w:val="002D236F"/>
    <w:rsid w:val="002F6BB9"/>
    <w:rsid w:val="00300CEE"/>
    <w:rsid w:val="00311FE7"/>
    <w:rsid w:val="0031293F"/>
    <w:rsid w:val="00316ED3"/>
    <w:rsid w:val="003247F4"/>
    <w:rsid w:val="00333211"/>
    <w:rsid w:val="003435BD"/>
    <w:rsid w:val="0034486F"/>
    <w:rsid w:val="00347822"/>
    <w:rsid w:val="00347987"/>
    <w:rsid w:val="00354FA7"/>
    <w:rsid w:val="00357DF4"/>
    <w:rsid w:val="00376686"/>
    <w:rsid w:val="0039780E"/>
    <w:rsid w:val="003A0E38"/>
    <w:rsid w:val="003A5D6A"/>
    <w:rsid w:val="003A691A"/>
    <w:rsid w:val="003B0648"/>
    <w:rsid w:val="003C0435"/>
    <w:rsid w:val="003C0F78"/>
    <w:rsid w:val="003E29FA"/>
    <w:rsid w:val="003E466C"/>
    <w:rsid w:val="003F76A4"/>
    <w:rsid w:val="0040004F"/>
    <w:rsid w:val="004000F9"/>
    <w:rsid w:val="00404D4D"/>
    <w:rsid w:val="00407DDC"/>
    <w:rsid w:val="004134E6"/>
    <w:rsid w:val="004200B5"/>
    <w:rsid w:val="00445C16"/>
    <w:rsid w:val="00454387"/>
    <w:rsid w:val="00472544"/>
    <w:rsid w:val="004D39E9"/>
    <w:rsid w:val="004D66AE"/>
    <w:rsid w:val="004E3919"/>
    <w:rsid w:val="0050100A"/>
    <w:rsid w:val="005409DC"/>
    <w:rsid w:val="00541474"/>
    <w:rsid w:val="00547A35"/>
    <w:rsid w:val="005513EF"/>
    <w:rsid w:val="005569F8"/>
    <w:rsid w:val="0056139C"/>
    <w:rsid w:val="005712EA"/>
    <w:rsid w:val="00572675"/>
    <w:rsid w:val="00585E6B"/>
    <w:rsid w:val="0059640B"/>
    <w:rsid w:val="005A4331"/>
    <w:rsid w:val="005A6FDD"/>
    <w:rsid w:val="005B24EF"/>
    <w:rsid w:val="005D12E2"/>
    <w:rsid w:val="005E326C"/>
    <w:rsid w:val="005E704E"/>
    <w:rsid w:val="005F57B0"/>
    <w:rsid w:val="005F622E"/>
    <w:rsid w:val="005F6EDF"/>
    <w:rsid w:val="0060687F"/>
    <w:rsid w:val="00617F2E"/>
    <w:rsid w:val="00622300"/>
    <w:rsid w:val="00627446"/>
    <w:rsid w:val="006515BA"/>
    <w:rsid w:val="006622EA"/>
    <w:rsid w:val="006645EB"/>
    <w:rsid w:val="006670E2"/>
    <w:rsid w:val="0067043A"/>
    <w:rsid w:val="00685AA3"/>
    <w:rsid w:val="006B0912"/>
    <w:rsid w:val="006B4F4F"/>
    <w:rsid w:val="007037FC"/>
    <w:rsid w:val="00705BCB"/>
    <w:rsid w:val="007102C0"/>
    <w:rsid w:val="00710EC6"/>
    <w:rsid w:val="00715CC2"/>
    <w:rsid w:val="00721D27"/>
    <w:rsid w:val="0072546A"/>
    <w:rsid w:val="00731748"/>
    <w:rsid w:val="00747146"/>
    <w:rsid w:val="00761863"/>
    <w:rsid w:val="00766FA3"/>
    <w:rsid w:val="00767346"/>
    <w:rsid w:val="00771B2A"/>
    <w:rsid w:val="00787701"/>
    <w:rsid w:val="00792C46"/>
    <w:rsid w:val="007A0486"/>
    <w:rsid w:val="007C31B3"/>
    <w:rsid w:val="007E4CCB"/>
    <w:rsid w:val="007F229A"/>
    <w:rsid w:val="007F3488"/>
    <w:rsid w:val="00813529"/>
    <w:rsid w:val="008226F7"/>
    <w:rsid w:val="00831D7C"/>
    <w:rsid w:val="00832D40"/>
    <w:rsid w:val="00840CB8"/>
    <w:rsid w:val="00846BD5"/>
    <w:rsid w:val="008510BE"/>
    <w:rsid w:val="00855D95"/>
    <w:rsid w:val="0086105B"/>
    <w:rsid w:val="008611F7"/>
    <w:rsid w:val="00870D09"/>
    <w:rsid w:val="00871D40"/>
    <w:rsid w:val="00872E90"/>
    <w:rsid w:val="00872EA5"/>
    <w:rsid w:val="00873288"/>
    <w:rsid w:val="008775F4"/>
    <w:rsid w:val="00883A21"/>
    <w:rsid w:val="00885FF3"/>
    <w:rsid w:val="00887183"/>
    <w:rsid w:val="0088783A"/>
    <w:rsid w:val="008A6D46"/>
    <w:rsid w:val="008C0238"/>
    <w:rsid w:val="008C1E8F"/>
    <w:rsid w:val="008C3AA5"/>
    <w:rsid w:val="008D410B"/>
    <w:rsid w:val="008D678E"/>
    <w:rsid w:val="00915459"/>
    <w:rsid w:val="00916B9F"/>
    <w:rsid w:val="00926559"/>
    <w:rsid w:val="00930EC1"/>
    <w:rsid w:val="009535FE"/>
    <w:rsid w:val="009658F3"/>
    <w:rsid w:val="00975B08"/>
    <w:rsid w:val="00980D8C"/>
    <w:rsid w:val="00983292"/>
    <w:rsid w:val="00991768"/>
    <w:rsid w:val="00996048"/>
    <w:rsid w:val="009C79A5"/>
    <w:rsid w:val="009D0622"/>
    <w:rsid w:val="009F29F8"/>
    <w:rsid w:val="00A01EC5"/>
    <w:rsid w:val="00A05646"/>
    <w:rsid w:val="00A1777C"/>
    <w:rsid w:val="00A31D1A"/>
    <w:rsid w:val="00A74D4D"/>
    <w:rsid w:val="00A91DA6"/>
    <w:rsid w:val="00A95ACB"/>
    <w:rsid w:val="00AA51B9"/>
    <w:rsid w:val="00AB7B6C"/>
    <w:rsid w:val="00AD564A"/>
    <w:rsid w:val="00AE6B7B"/>
    <w:rsid w:val="00AF7A49"/>
    <w:rsid w:val="00B13640"/>
    <w:rsid w:val="00B136AA"/>
    <w:rsid w:val="00B149E1"/>
    <w:rsid w:val="00B21219"/>
    <w:rsid w:val="00B21A65"/>
    <w:rsid w:val="00B22302"/>
    <w:rsid w:val="00B239D3"/>
    <w:rsid w:val="00B47B3E"/>
    <w:rsid w:val="00B47E1D"/>
    <w:rsid w:val="00B625ED"/>
    <w:rsid w:val="00B64724"/>
    <w:rsid w:val="00B64BFB"/>
    <w:rsid w:val="00BB2691"/>
    <w:rsid w:val="00BB3262"/>
    <w:rsid w:val="00BB5D9E"/>
    <w:rsid w:val="00BD0FD8"/>
    <w:rsid w:val="00C0703E"/>
    <w:rsid w:val="00C13AE1"/>
    <w:rsid w:val="00C14EAE"/>
    <w:rsid w:val="00C27FB8"/>
    <w:rsid w:val="00C31E0B"/>
    <w:rsid w:val="00C45B69"/>
    <w:rsid w:val="00C469A8"/>
    <w:rsid w:val="00C74827"/>
    <w:rsid w:val="00C86109"/>
    <w:rsid w:val="00C95B16"/>
    <w:rsid w:val="00CA668A"/>
    <w:rsid w:val="00CB0DDC"/>
    <w:rsid w:val="00CB6E13"/>
    <w:rsid w:val="00CB7CD7"/>
    <w:rsid w:val="00CC2D48"/>
    <w:rsid w:val="00CD1B70"/>
    <w:rsid w:val="00CD4FC7"/>
    <w:rsid w:val="00CF1355"/>
    <w:rsid w:val="00D05665"/>
    <w:rsid w:val="00D05F65"/>
    <w:rsid w:val="00D1529B"/>
    <w:rsid w:val="00D17DCE"/>
    <w:rsid w:val="00D2512D"/>
    <w:rsid w:val="00D255B5"/>
    <w:rsid w:val="00D30C33"/>
    <w:rsid w:val="00D31B81"/>
    <w:rsid w:val="00D3746C"/>
    <w:rsid w:val="00D40A91"/>
    <w:rsid w:val="00D433F4"/>
    <w:rsid w:val="00D63BF6"/>
    <w:rsid w:val="00D72C47"/>
    <w:rsid w:val="00D823FE"/>
    <w:rsid w:val="00D876AD"/>
    <w:rsid w:val="00D92363"/>
    <w:rsid w:val="00DA1B42"/>
    <w:rsid w:val="00DB06E6"/>
    <w:rsid w:val="00DC5607"/>
    <w:rsid w:val="00DD052C"/>
    <w:rsid w:val="00DD66B1"/>
    <w:rsid w:val="00DF01C3"/>
    <w:rsid w:val="00DF0DB8"/>
    <w:rsid w:val="00E1051F"/>
    <w:rsid w:val="00E109C0"/>
    <w:rsid w:val="00E14457"/>
    <w:rsid w:val="00E150FC"/>
    <w:rsid w:val="00E24170"/>
    <w:rsid w:val="00E31DD0"/>
    <w:rsid w:val="00E33B8F"/>
    <w:rsid w:val="00E545C3"/>
    <w:rsid w:val="00E702FA"/>
    <w:rsid w:val="00E706A3"/>
    <w:rsid w:val="00E844BF"/>
    <w:rsid w:val="00E86DBC"/>
    <w:rsid w:val="00E87D4C"/>
    <w:rsid w:val="00E91998"/>
    <w:rsid w:val="00EA17E0"/>
    <w:rsid w:val="00EB0FAC"/>
    <w:rsid w:val="00EC02A4"/>
    <w:rsid w:val="00EE20B1"/>
    <w:rsid w:val="00EE60FD"/>
    <w:rsid w:val="00EE6DAF"/>
    <w:rsid w:val="00EF4109"/>
    <w:rsid w:val="00F013F1"/>
    <w:rsid w:val="00F0269C"/>
    <w:rsid w:val="00F1358A"/>
    <w:rsid w:val="00F1773A"/>
    <w:rsid w:val="00F300CF"/>
    <w:rsid w:val="00F35760"/>
    <w:rsid w:val="00F43699"/>
    <w:rsid w:val="00F553E4"/>
    <w:rsid w:val="00F5693F"/>
    <w:rsid w:val="00F666F7"/>
    <w:rsid w:val="00F70CBC"/>
    <w:rsid w:val="00F74A2D"/>
    <w:rsid w:val="00F84578"/>
    <w:rsid w:val="00F872F3"/>
    <w:rsid w:val="00F93A5A"/>
    <w:rsid w:val="00FB13B4"/>
    <w:rsid w:val="00FB1931"/>
    <w:rsid w:val="00FC74DA"/>
    <w:rsid w:val="00FD7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B7F5C4"/>
  <w15:docId w15:val="{9D1C2B8D-3A16-4902-9D5C-996D906D0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827"/>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294254"/>
    <w:pPr>
      <w:keepNext/>
      <w:keepLines/>
      <w:spacing w:after="240"/>
      <w:jc w:val="center"/>
      <w:outlineLvl w:val="0"/>
    </w:pPr>
    <w:rPr>
      <w:rFonts w:eastAsiaTheme="majorEastAsia" w:cstheme="majorBidi"/>
      <w:b/>
      <w:bCs/>
      <w:caps/>
      <w:szCs w:val="28"/>
    </w:rPr>
  </w:style>
  <w:style w:type="paragraph" w:styleId="Heading2">
    <w:name w:val="heading 2"/>
    <w:basedOn w:val="Normal"/>
    <w:next w:val="Normal"/>
    <w:link w:val="Heading2Char"/>
    <w:uiPriority w:val="9"/>
    <w:semiHidden/>
    <w:unhideWhenUsed/>
    <w:qFormat/>
    <w:rsid w:val="00294254"/>
    <w:pPr>
      <w:keepNext/>
      <w:keepLines/>
      <w:spacing w:after="24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C74827"/>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paragraph" w:styleId="Header">
    <w:name w:val="header"/>
    <w:basedOn w:val="Normal"/>
    <w:link w:val="HeaderChar"/>
    <w:uiPriority w:val="99"/>
    <w:unhideWhenUsed/>
    <w:rsid w:val="006515BA"/>
    <w:pPr>
      <w:tabs>
        <w:tab w:val="center" w:pos="4680"/>
        <w:tab w:val="right" w:pos="9360"/>
      </w:tabs>
    </w:pPr>
  </w:style>
  <w:style w:type="character" w:customStyle="1" w:styleId="HeaderChar">
    <w:name w:val="Header Char"/>
    <w:basedOn w:val="DefaultParagraphFont"/>
    <w:link w:val="Header"/>
    <w:uiPriority w:val="99"/>
    <w:rsid w:val="006515BA"/>
    <w:rPr>
      <w:rFonts w:ascii="Times New Roman" w:hAnsi="Times New Roman"/>
      <w:sz w:val="24"/>
    </w:rPr>
  </w:style>
  <w:style w:type="paragraph" w:styleId="Footer">
    <w:name w:val="footer"/>
    <w:basedOn w:val="Normal"/>
    <w:link w:val="FooterChar"/>
    <w:uiPriority w:val="99"/>
    <w:unhideWhenUsed/>
    <w:rsid w:val="006515BA"/>
    <w:pPr>
      <w:tabs>
        <w:tab w:val="center" w:pos="4680"/>
        <w:tab w:val="right" w:pos="9360"/>
      </w:tabs>
    </w:pPr>
  </w:style>
  <w:style w:type="character" w:customStyle="1" w:styleId="FooterChar">
    <w:name w:val="Footer Char"/>
    <w:basedOn w:val="DefaultParagraphFont"/>
    <w:link w:val="Footer"/>
    <w:uiPriority w:val="99"/>
    <w:rsid w:val="006515BA"/>
    <w:rPr>
      <w:rFonts w:ascii="Times New Roman" w:hAnsi="Times New Roman"/>
      <w:sz w:val="24"/>
    </w:rPr>
  </w:style>
  <w:style w:type="character" w:customStyle="1" w:styleId="Heading1Char">
    <w:name w:val="Heading 1 Char"/>
    <w:basedOn w:val="DefaultParagraphFont"/>
    <w:link w:val="Heading1"/>
    <w:uiPriority w:val="9"/>
    <w:rsid w:val="00294254"/>
    <w:rPr>
      <w:rFonts w:ascii="Times New Roman" w:eastAsiaTheme="majorEastAsia" w:hAnsi="Times New Roman" w:cstheme="majorBidi"/>
      <w:b/>
      <w:bCs/>
      <w:caps/>
      <w:sz w:val="24"/>
      <w:szCs w:val="28"/>
    </w:rPr>
  </w:style>
  <w:style w:type="character" w:customStyle="1" w:styleId="Heading2Char">
    <w:name w:val="Heading 2 Char"/>
    <w:basedOn w:val="DefaultParagraphFont"/>
    <w:link w:val="Heading2"/>
    <w:uiPriority w:val="9"/>
    <w:semiHidden/>
    <w:rsid w:val="00294254"/>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C74827"/>
    <w:rPr>
      <w:rFonts w:ascii="Times New Roman" w:eastAsiaTheme="majorEastAsia" w:hAnsi="Times New Roman" w:cstheme="majorBidi"/>
      <w:b/>
      <w:bCs/>
      <w:sz w:val="24"/>
    </w:rPr>
  </w:style>
  <w:style w:type="character" w:styleId="UnresolvedMention">
    <w:name w:val="Unresolved Mention"/>
    <w:basedOn w:val="DefaultParagraphFont"/>
    <w:uiPriority w:val="99"/>
    <w:semiHidden/>
    <w:unhideWhenUsed/>
    <w:rsid w:val="00872E90"/>
    <w:rPr>
      <w:color w:val="605E5C"/>
      <w:shd w:val="clear" w:color="auto" w:fill="E1DFDD"/>
    </w:rPr>
  </w:style>
  <w:style w:type="paragraph" w:styleId="Revision">
    <w:name w:val="Revision"/>
    <w:hidden/>
    <w:uiPriority w:val="99"/>
    <w:semiHidden/>
    <w:rsid w:val="00C95B1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d.uscourts.gov/magistrate-judge-jared-c-bennett" TargetMode="External"/><Relationship Id="rId13" Type="http://schemas.openxmlformats.org/officeDocument/2006/relationships/hyperlink" Target="https://www.utd.uscourts.gov/sites/utd/files/Bennett_Deposition_Designation.docx" TargetMode="External"/><Relationship Id="rId18" Type="http://schemas.openxmlformats.org/officeDocument/2006/relationships/hyperlink" Target="mailto:utdecf_bennett@utd.uscourts.gov" TargetMode="External"/><Relationship Id="rId26" Type="http://schemas.openxmlformats.org/officeDocument/2006/relationships/hyperlink" Target="http://www.utd.uscourts.gov/sites/utd/files/Creating_the_Best_Transcript_Possible.pdf" TargetMode="External"/><Relationship Id="rId3" Type="http://schemas.openxmlformats.org/officeDocument/2006/relationships/styles" Target="styles.xml"/><Relationship Id="rId21" Type="http://schemas.openxmlformats.org/officeDocument/2006/relationships/hyperlink" Target="http://utd-admin.jdc.ao.dcn/usdc-forms" TargetMode="External"/><Relationship Id="rId7" Type="http://schemas.openxmlformats.org/officeDocument/2006/relationships/endnotes" Target="endnotes.xml"/><Relationship Id="rId12" Type="http://schemas.openxmlformats.org/officeDocument/2006/relationships/hyperlink" Target="mailto:utdecf_bennett@utd.uscourts.gov" TargetMode="External"/><Relationship Id="rId17" Type="http://schemas.openxmlformats.org/officeDocument/2006/relationships/hyperlink" Target="http://www.utd.uscourts.gov/sites/utd/files/pretrord.doc" TargetMode="External"/><Relationship Id="rId25" Type="http://schemas.openxmlformats.org/officeDocument/2006/relationships/hyperlink" Target="mailto:utdecf_bennett@utd.uscourts.gov" TargetMode="External"/><Relationship Id="rId2" Type="http://schemas.openxmlformats.org/officeDocument/2006/relationships/numbering" Target="numbering.xml"/><Relationship Id="rId16" Type="http://schemas.openxmlformats.org/officeDocument/2006/relationships/hyperlink" Target="mailto:utdecf_bennett@utd.uscourts.gov" TargetMode="External"/><Relationship Id="rId20" Type="http://schemas.openxmlformats.org/officeDocument/2006/relationships/hyperlink" Target="http://www.utd.uscourts.gov/sites/utd/files/pretrord.do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decf_bennett@utd.uscourts.gov" TargetMode="External"/><Relationship Id="rId24" Type="http://schemas.openxmlformats.org/officeDocument/2006/relationships/hyperlink" Target="http://utd-admin.jdc.ao.dcn/usdc-forms" TargetMode="External"/><Relationship Id="rId5" Type="http://schemas.openxmlformats.org/officeDocument/2006/relationships/webSettings" Target="webSettings.xml"/><Relationship Id="rId15" Type="http://schemas.openxmlformats.org/officeDocument/2006/relationships/hyperlink" Target="https://www.utd.uscourts.gov/sites/utd/files/Bennett_Deposition_Designation.docx" TargetMode="External"/><Relationship Id="rId23" Type="http://schemas.openxmlformats.org/officeDocument/2006/relationships/hyperlink" Target="mailto:utdecf_bennett@utd.uscourts.gov" TargetMode="External"/><Relationship Id="rId28" Type="http://schemas.openxmlformats.org/officeDocument/2006/relationships/fontTable" Target="fontTable.xml"/><Relationship Id="rId10" Type="http://schemas.openxmlformats.org/officeDocument/2006/relationships/hyperlink" Target="mailto:utdecf_bennett@utd.uscourts.gov" TargetMode="External"/><Relationship Id="rId19" Type="http://schemas.openxmlformats.org/officeDocument/2006/relationships/hyperlink" Target="http://www.utd.uscourts.gov/sites/utd/files/pretrord.doc" TargetMode="External"/><Relationship Id="rId4" Type="http://schemas.openxmlformats.org/officeDocument/2006/relationships/settings" Target="settings.xml"/><Relationship Id="rId9" Type="http://schemas.openxmlformats.org/officeDocument/2006/relationships/hyperlink" Target="https://www.utd.uscourts.gov/sites/utd/files/Bennett_Standard_Civil_Jury_Instructions.docx" TargetMode="External"/><Relationship Id="rId14" Type="http://schemas.openxmlformats.org/officeDocument/2006/relationships/hyperlink" Target="https://www.utd.uscourts.gov/sites/utd/files/Bennett_Deposition_Designation.docx" TargetMode="External"/><Relationship Id="rId22" Type="http://schemas.openxmlformats.org/officeDocument/2006/relationships/hyperlink" Target="https://www.utd.uscourts.gov/pdf-exhibit-stamps"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D0F873-575F-4449-A090-F62E63DBC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3143</Words>
  <Characters>16345</Characters>
  <Application>Microsoft Office Word</Application>
  <DocSecurity>0</DocSecurity>
  <Lines>363</Lines>
  <Paragraphs>143</Paragraphs>
  <ScaleCrop>false</ScaleCrop>
  <HeadingPairs>
    <vt:vector size="2" baseType="variant">
      <vt:variant>
        <vt:lpstr>Title</vt:lpstr>
      </vt:variant>
      <vt:variant>
        <vt:i4>1</vt:i4>
      </vt:variant>
    </vt:vector>
  </HeadingPairs>
  <TitlesOfParts>
    <vt:vector size="1" baseType="lpstr">
      <vt:lpstr/>
    </vt:vector>
  </TitlesOfParts>
  <Company>District of Utah</Company>
  <LinksUpToDate>false</LinksUpToDate>
  <CharactersWithSpaces>19345</CharactersWithSpaces>
  <SharedDoc>false</SharedDoc>
  <HLinks>
    <vt:vector size="66" baseType="variant">
      <vt:variant>
        <vt:i4>917549</vt:i4>
      </vt:variant>
      <vt:variant>
        <vt:i4>35</vt:i4>
      </vt:variant>
      <vt:variant>
        <vt:i4>0</vt:i4>
      </vt:variant>
      <vt:variant>
        <vt:i4>5</vt:i4>
      </vt:variant>
      <vt:variant>
        <vt:lpwstr>mailto:dj.nuffer@utd.uscourts.gov</vt:lpwstr>
      </vt:variant>
      <vt:variant>
        <vt:lpwstr/>
      </vt:variant>
      <vt:variant>
        <vt:i4>6553640</vt:i4>
      </vt:variant>
      <vt:variant>
        <vt:i4>32</vt:i4>
      </vt:variant>
      <vt:variant>
        <vt:i4>0</vt:i4>
      </vt:variant>
      <vt:variant>
        <vt:i4>5</vt:i4>
      </vt:variant>
      <vt:variant>
        <vt:lpwstr>http://www.utd.uscourts.gov/documents/formpage.html</vt:lpwstr>
      </vt:variant>
      <vt:variant>
        <vt:lpwstr/>
      </vt:variant>
      <vt:variant>
        <vt:i4>917549</vt:i4>
      </vt:variant>
      <vt:variant>
        <vt:i4>29</vt:i4>
      </vt:variant>
      <vt:variant>
        <vt:i4>0</vt:i4>
      </vt:variant>
      <vt:variant>
        <vt:i4>5</vt:i4>
      </vt:variant>
      <vt:variant>
        <vt:lpwstr>mailto:dj.nuffer@utd.uscourts.gov</vt:lpwstr>
      </vt:variant>
      <vt:variant>
        <vt:lpwstr/>
      </vt:variant>
      <vt:variant>
        <vt:i4>6553640</vt:i4>
      </vt:variant>
      <vt:variant>
        <vt:i4>26</vt:i4>
      </vt:variant>
      <vt:variant>
        <vt:i4>0</vt:i4>
      </vt:variant>
      <vt:variant>
        <vt:i4>5</vt:i4>
      </vt:variant>
      <vt:variant>
        <vt:lpwstr>http://www.utd.uscourts.gov/documents/formpage.html</vt:lpwstr>
      </vt:variant>
      <vt:variant>
        <vt:lpwstr/>
      </vt:variant>
      <vt:variant>
        <vt:i4>917549</vt:i4>
      </vt:variant>
      <vt:variant>
        <vt:i4>23</vt:i4>
      </vt:variant>
      <vt:variant>
        <vt:i4>0</vt:i4>
      </vt:variant>
      <vt:variant>
        <vt:i4>5</vt:i4>
      </vt:variant>
      <vt:variant>
        <vt:lpwstr>mailto:dj.nuffer@utd.uscourts.gov</vt:lpwstr>
      </vt:variant>
      <vt:variant>
        <vt:lpwstr/>
      </vt:variant>
      <vt:variant>
        <vt:i4>7340074</vt:i4>
      </vt:variant>
      <vt:variant>
        <vt:i4>20</vt:i4>
      </vt:variant>
      <vt:variant>
        <vt:i4>0</vt:i4>
      </vt:variant>
      <vt:variant>
        <vt:i4>5</vt:i4>
      </vt:variant>
      <vt:variant>
        <vt:lpwstr>http://www.utd.uscourts.gov/forms/pretrord.wpd</vt:lpwstr>
      </vt:variant>
      <vt:variant>
        <vt:lpwstr/>
      </vt:variant>
      <vt:variant>
        <vt:i4>7929894</vt:i4>
      </vt:variant>
      <vt:variant>
        <vt:i4>17</vt:i4>
      </vt:variant>
      <vt:variant>
        <vt:i4>0</vt:i4>
      </vt:variant>
      <vt:variant>
        <vt:i4>5</vt:i4>
      </vt:variant>
      <vt:variant>
        <vt:lpwstr>http://www.utd.uscourts.gov/judges/nuffer.html</vt:lpwstr>
      </vt:variant>
      <vt:variant>
        <vt:lpwstr/>
      </vt:variant>
      <vt:variant>
        <vt:i4>6619192</vt:i4>
      </vt:variant>
      <vt:variant>
        <vt:i4>14</vt:i4>
      </vt:variant>
      <vt:variant>
        <vt:i4>0</vt:i4>
      </vt:variant>
      <vt:variant>
        <vt:i4>5</vt:i4>
      </vt:variant>
      <vt:variant>
        <vt:lpwstr>http://www.utd.uscourts.gov/judges/Nuffer_Deposition_Designation.docx</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auren Cole</cp:lastModifiedBy>
  <cp:revision>7</cp:revision>
  <dcterms:created xsi:type="dcterms:W3CDTF">2023-05-19T18:46:00Z</dcterms:created>
  <dcterms:modified xsi:type="dcterms:W3CDTF">2023-07-27T16:26:00Z</dcterms:modified>
</cp:coreProperties>
</file>